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03598ED" w14:textId="77777777" w:rsidR="003707AB" w:rsidRDefault="003707AB" w:rsidP="003707AB">
      <w:pPr>
        <w:pStyle w:val="BodyText"/>
      </w:pPr>
    </w:p>
    <w:p w14:paraId="67E942E4" w14:textId="77777777" w:rsidR="003707AB" w:rsidRDefault="003707AB" w:rsidP="003707AB">
      <w:pPr>
        <w:pStyle w:val="BodyText"/>
      </w:pPr>
    </w:p>
    <w:p w14:paraId="01C57FDF" w14:textId="007C6C34" w:rsidR="003707AB" w:rsidRDefault="003707AB" w:rsidP="003707AB">
      <w:pPr>
        <w:pStyle w:val="BodyText"/>
        <w:jc w:val="center"/>
      </w:pPr>
      <w:r w:rsidRPr="00F7283F">
        <w:rPr>
          <w:rFonts w:ascii="Times New Roman" w:eastAsia="Times New Roman" w:hAnsi="Times New Roman" w:cs="Times New Roman"/>
          <w:noProof/>
          <w:color w:val="000000" w:themeColor="text1"/>
          <w:sz w:val="22"/>
          <w:szCs w:val="22"/>
        </w:rPr>
        <w:drawing>
          <wp:inline distT="0" distB="0" distL="0" distR="0" wp14:anchorId="404FBCC4" wp14:editId="17BCC5EC">
            <wp:extent cx="5381625" cy="2628900"/>
            <wp:effectExtent l="0" t="0" r="9525" b="0"/>
            <wp:docPr id="521320522" name="Picture 19" descr="A logo with people and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1320522" name="Picture 19" descr="A logo with people and text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2413" cy="2629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976F80" w14:textId="77777777" w:rsidR="003707AB" w:rsidRDefault="003707AB" w:rsidP="003707AB">
      <w:pPr>
        <w:pStyle w:val="BodyText"/>
      </w:pPr>
    </w:p>
    <w:p w14:paraId="36BC92E7" w14:textId="507F6D67" w:rsidR="0041522B" w:rsidRPr="0041522B" w:rsidRDefault="0041522B" w:rsidP="0041522B">
      <w:pPr>
        <w:pStyle w:val="BodyText"/>
        <w:jc w:val="center"/>
        <w:rPr>
          <w:b/>
          <w:bCs/>
          <w:color w:val="00B050"/>
          <w:sz w:val="96"/>
          <w:szCs w:val="96"/>
        </w:rPr>
      </w:pPr>
      <w:r w:rsidRPr="0041522B">
        <w:rPr>
          <w:b/>
          <w:bCs/>
          <w:color w:val="00B050"/>
          <w:sz w:val="96"/>
          <w:szCs w:val="96"/>
        </w:rPr>
        <w:t>Health Awareness and Screening Campaign Register</w:t>
      </w:r>
    </w:p>
    <w:p w14:paraId="1C09C9B2" w14:textId="77777777" w:rsidR="003707AB" w:rsidRDefault="003707AB" w:rsidP="003707AB">
      <w:pPr>
        <w:pStyle w:val="BodyText"/>
      </w:pPr>
    </w:p>
    <w:p w14:paraId="093A53A3" w14:textId="77777777" w:rsidR="003707AB" w:rsidRDefault="003707AB" w:rsidP="003707AB">
      <w:pPr>
        <w:pStyle w:val="BodyText"/>
      </w:pPr>
    </w:p>
    <w:p w14:paraId="33B89705" w14:textId="77777777" w:rsidR="003707AB" w:rsidRDefault="003707AB" w:rsidP="003707AB">
      <w:pPr>
        <w:pStyle w:val="BodyText"/>
      </w:pPr>
    </w:p>
    <w:p w14:paraId="339A269C" w14:textId="77777777" w:rsidR="003707AB" w:rsidRDefault="003707AB" w:rsidP="003707AB">
      <w:pPr>
        <w:pStyle w:val="BodyText"/>
      </w:pPr>
    </w:p>
    <w:p w14:paraId="430C0063" w14:textId="77777777" w:rsidR="0041522B" w:rsidRDefault="0041522B" w:rsidP="003707AB">
      <w:pPr>
        <w:pStyle w:val="BodyText"/>
      </w:pPr>
    </w:p>
    <w:p w14:paraId="5B34EC4A" w14:textId="686833A7" w:rsidR="00700278" w:rsidRPr="00700278" w:rsidRDefault="00700278" w:rsidP="003707AB">
      <w:pPr>
        <w:pStyle w:val="BodyText"/>
        <w:jc w:val="center"/>
        <w:rPr>
          <w:rFonts w:ascii="Times New Roman" w:hAnsi="Times New Roman" w:cs="Times New Roman"/>
          <w:b/>
          <w:bCs/>
        </w:rPr>
      </w:pPr>
      <w:r w:rsidRPr="00700278">
        <w:rPr>
          <w:rFonts w:ascii="Times New Roman" w:hAnsi="Times New Roman" w:cs="Times New Roman"/>
          <w:b/>
          <w:bCs/>
        </w:rPr>
        <w:lastRenderedPageBreak/>
        <w:t>Instruction</w:t>
      </w:r>
    </w:p>
    <w:tbl>
      <w:tblPr>
        <w:tblStyle w:val="TableGridLight"/>
        <w:tblW w:w="13500" w:type="dxa"/>
        <w:tblInd w:w="-365" w:type="dxa"/>
        <w:tblLook w:val="04A0" w:firstRow="1" w:lastRow="0" w:firstColumn="1" w:lastColumn="0" w:noHBand="0" w:noVBand="1"/>
      </w:tblPr>
      <w:tblGrid>
        <w:gridCol w:w="1080"/>
        <w:gridCol w:w="2953"/>
        <w:gridCol w:w="9467"/>
      </w:tblGrid>
      <w:tr w:rsidR="00700278" w:rsidRPr="00700278" w14:paraId="16C5F5DF" w14:textId="77777777" w:rsidTr="003707AB">
        <w:tc>
          <w:tcPr>
            <w:tcW w:w="1080" w:type="dxa"/>
            <w:hideMark/>
          </w:tcPr>
          <w:p w14:paraId="1859B39E" w14:textId="079AA556" w:rsidR="00700278" w:rsidRPr="00DF24CB" w:rsidRDefault="00700278" w:rsidP="00FB21CD">
            <w:pPr>
              <w:pStyle w:val="BodyText"/>
              <w:spacing w:before="0" w:after="0"/>
              <w:rPr>
                <w:rFonts w:ascii="Times New Roman" w:hAnsi="Times New Roman" w:cs="Times New Roman"/>
                <w:b/>
                <w:bCs/>
              </w:rPr>
            </w:pPr>
            <w:r w:rsidRPr="00700278">
              <w:rPr>
                <w:rFonts w:ascii="Times New Roman" w:hAnsi="Times New Roman" w:cs="Times New Roman"/>
                <w:b/>
                <w:bCs/>
              </w:rPr>
              <w:t>Column N.</w:t>
            </w:r>
          </w:p>
        </w:tc>
        <w:tc>
          <w:tcPr>
            <w:tcW w:w="2953" w:type="dxa"/>
            <w:hideMark/>
          </w:tcPr>
          <w:p w14:paraId="444C7AFB" w14:textId="77777777" w:rsidR="00700278" w:rsidRPr="00DF24CB" w:rsidRDefault="00700278" w:rsidP="00FB21CD">
            <w:pPr>
              <w:pStyle w:val="BodyText"/>
              <w:spacing w:before="0" w:after="0"/>
              <w:rPr>
                <w:rFonts w:ascii="Times New Roman" w:hAnsi="Times New Roman" w:cs="Times New Roman"/>
                <w:b/>
                <w:bCs/>
              </w:rPr>
            </w:pPr>
            <w:r w:rsidRPr="00700278">
              <w:rPr>
                <w:rFonts w:ascii="Times New Roman" w:hAnsi="Times New Roman" w:cs="Times New Roman"/>
                <w:b/>
                <w:bCs/>
              </w:rPr>
              <w:t>Datum</w:t>
            </w:r>
          </w:p>
        </w:tc>
        <w:tc>
          <w:tcPr>
            <w:tcW w:w="9467" w:type="dxa"/>
            <w:hideMark/>
          </w:tcPr>
          <w:p w14:paraId="4516CD12" w14:textId="77777777" w:rsidR="00700278" w:rsidRPr="00DF24CB" w:rsidRDefault="00700278" w:rsidP="00FB21CD">
            <w:pPr>
              <w:pStyle w:val="BodyText"/>
              <w:spacing w:before="0" w:after="0"/>
              <w:rPr>
                <w:rFonts w:ascii="Times New Roman" w:hAnsi="Times New Roman" w:cs="Times New Roman"/>
                <w:b/>
                <w:bCs/>
              </w:rPr>
            </w:pPr>
            <w:r w:rsidRPr="00700278">
              <w:rPr>
                <w:rFonts w:ascii="Times New Roman" w:hAnsi="Times New Roman" w:cs="Times New Roman"/>
                <w:b/>
                <w:bCs/>
              </w:rPr>
              <w:t xml:space="preserve">Descriptions </w:t>
            </w:r>
          </w:p>
        </w:tc>
      </w:tr>
      <w:tr w:rsidR="00700278" w:rsidRPr="00700278" w14:paraId="7CBA9481" w14:textId="77777777" w:rsidTr="003707AB">
        <w:tc>
          <w:tcPr>
            <w:tcW w:w="1080" w:type="dxa"/>
            <w:hideMark/>
          </w:tcPr>
          <w:p w14:paraId="437626AE" w14:textId="77777777" w:rsidR="00700278" w:rsidRPr="00DF24CB" w:rsidRDefault="00700278" w:rsidP="00FB21CD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DF24CB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2953" w:type="dxa"/>
            <w:hideMark/>
          </w:tcPr>
          <w:p w14:paraId="26B6C3AB" w14:textId="77777777" w:rsidR="00700278" w:rsidRPr="00DF24CB" w:rsidRDefault="00700278" w:rsidP="00FB21CD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DF24CB">
              <w:rPr>
                <w:rFonts w:ascii="Times New Roman" w:hAnsi="Times New Roman" w:cs="Times New Roman"/>
              </w:rPr>
              <w:t xml:space="preserve">Serial </w:t>
            </w:r>
            <w:r w:rsidRPr="00700278">
              <w:rPr>
                <w:rFonts w:ascii="Times New Roman" w:hAnsi="Times New Roman" w:cs="Times New Roman"/>
              </w:rPr>
              <w:t>Number</w:t>
            </w:r>
          </w:p>
        </w:tc>
        <w:tc>
          <w:tcPr>
            <w:tcW w:w="9467" w:type="dxa"/>
            <w:hideMark/>
          </w:tcPr>
          <w:p w14:paraId="4C7D4486" w14:textId="77777777" w:rsidR="00700278" w:rsidRPr="00DF24CB" w:rsidRDefault="00700278" w:rsidP="00FB21CD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700278">
              <w:rPr>
                <w:rFonts w:ascii="Times New Roman" w:hAnsi="Times New Roman" w:cs="Times New Roman"/>
              </w:rPr>
              <w:t>Write serial numbers in sequence starting from 1.</w:t>
            </w:r>
          </w:p>
        </w:tc>
      </w:tr>
      <w:tr w:rsidR="00700278" w:rsidRPr="00700278" w14:paraId="07AA71B9" w14:textId="77777777" w:rsidTr="003707AB">
        <w:tc>
          <w:tcPr>
            <w:tcW w:w="1080" w:type="dxa"/>
            <w:hideMark/>
          </w:tcPr>
          <w:p w14:paraId="1CE0122D" w14:textId="77777777" w:rsidR="00700278" w:rsidRPr="00DF24CB" w:rsidRDefault="00700278" w:rsidP="00FB21CD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DF24CB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2953" w:type="dxa"/>
            <w:hideMark/>
          </w:tcPr>
          <w:p w14:paraId="5B25FED2" w14:textId="77777777" w:rsidR="00700278" w:rsidRPr="00700278" w:rsidRDefault="00700278" w:rsidP="00FB21CD">
            <w:pPr>
              <w:rPr>
                <w:rFonts w:ascii="Times New Roman" w:hAnsi="Times New Roman" w:cs="Times New Roman"/>
              </w:rPr>
            </w:pPr>
            <w:r w:rsidRPr="00700278">
              <w:rPr>
                <w:rFonts w:ascii="Times New Roman" w:hAnsi="Times New Roman" w:cs="Times New Roman"/>
              </w:rPr>
              <w:t>Name</w:t>
            </w:r>
          </w:p>
          <w:p w14:paraId="5BAD9A26" w14:textId="77777777" w:rsidR="00700278" w:rsidRPr="00DF24CB" w:rsidRDefault="00700278" w:rsidP="00FB21CD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700278">
              <w:rPr>
                <w:rFonts w:ascii="Times New Roman" w:hAnsi="Times New Roman" w:cs="Times New Roman"/>
              </w:rPr>
              <w:t xml:space="preserve">Father's and Grandfather's </w:t>
            </w:r>
          </w:p>
        </w:tc>
        <w:tc>
          <w:tcPr>
            <w:tcW w:w="9467" w:type="dxa"/>
            <w:hideMark/>
          </w:tcPr>
          <w:p w14:paraId="2DFF982B" w14:textId="77777777" w:rsidR="00700278" w:rsidRPr="00700278" w:rsidRDefault="00700278" w:rsidP="00FB21CD">
            <w:pPr>
              <w:rPr>
                <w:rFonts w:ascii="Times New Roman" w:hAnsi="Times New Roman" w:cs="Times New Roman"/>
              </w:rPr>
            </w:pPr>
            <w:r w:rsidRPr="00700278">
              <w:rPr>
                <w:rFonts w:ascii="Times New Roman" w:hAnsi="Times New Roman" w:cs="Times New Roman"/>
                <w:b/>
                <w:bCs/>
              </w:rPr>
              <w:t xml:space="preserve">Above: </w:t>
            </w:r>
            <w:r w:rsidRPr="00700278">
              <w:rPr>
                <w:rFonts w:ascii="Times New Roman" w:hAnsi="Times New Roman" w:cs="Times New Roman"/>
              </w:rPr>
              <w:t>Write the client’s first name in the upper space</w:t>
            </w:r>
          </w:p>
          <w:p w14:paraId="417D86D5" w14:textId="77777777" w:rsidR="00700278" w:rsidRPr="00DF24CB" w:rsidRDefault="00700278" w:rsidP="00FB21CD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700278">
              <w:rPr>
                <w:rFonts w:ascii="Times New Roman" w:hAnsi="Times New Roman" w:cs="Times New Roman"/>
                <w:b/>
                <w:bCs/>
              </w:rPr>
              <w:t>Below:</w:t>
            </w:r>
            <w:r w:rsidRPr="00700278">
              <w:rPr>
                <w:rFonts w:ascii="Times New Roman" w:hAnsi="Times New Roman" w:cs="Times New Roman"/>
              </w:rPr>
              <w:t xml:space="preserve"> write the client’s father and grandfather's name in the lower space</w:t>
            </w:r>
          </w:p>
        </w:tc>
      </w:tr>
      <w:tr w:rsidR="00700278" w:rsidRPr="00700278" w14:paraId="4791A57F" w14:textId="77777777" w:rsidTr="003707AB">
        <w:tc>
          <w:tcPr>
            <w:tcW w:w="1080" w:type="dxa"/>
            <w:hideMark/>
          </w:tcPr>
          <w:p w14:paraId="30D97F9A" w14:textId="77777777" w:rsidR="00700278" w:rsidRPr="00DF24CB" w:rsidRDefault="00700278" w:rsidP="00FB21CD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DF24CB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2953" w:type="dxa"/>
            <w:hideMark/>
          </w:tcPr>
          <w:p w14:paraId="23011608" w14:textId="77777777" w:rsidR="00700278" w:rsidRPr="00700278" w:rsidRDefault="00700278" w:rsidP="00FB21CD">
            <w:pPr>
              <w:rPr>
                <w:rFonts w:ascii="Times New Roman" w:hAnsi="Times New Roman" w:cs="Times New Roman"/>
              </w:rPr>
            </w:pPr>
            <w:r w:rsidRPr="00700278">
              <w:rPr>
                <w:rFonts w:ascii="Times New Roman" w:hAnsi="Times New Roman" w:cs="Times New Roman"/>
              </w:rPr>
              <w:t>Age</w:t>
            </w:r>
          </w:p>
          <w:p w14:paraId="7BB6F7A3" w14:textId="77777777" w:rsidR="00700278" w:rsidRPr="00DF24CB" w:rsidRDefault="00700278" w:rsidP="00FB21CD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700278">
              <w:rPr>
                <w:rFonts w:ascii="Times New Roman" w:hAnsi="Times New Roman" w:cs="Times New Roman"/>
              </w:rPr>
              <w:t>Sex</w:t>
            </w:r>
          </w:p>
        </w:tc>
        <w:tc>
          <w:tcPr>
            <w:tcW w:w="9467" w:type="dxa"/>
            <w:hideMark/>
          </w:tcPr>
          <w:p w14:paraId="3547140A" w14:textId="77777777" w:rsidR="00700278" w:rsidRPr="00700278" w:rsidRDefault="00700278" w:rsidP="00FB21CD">
            <w:pPr>
              <w:rPr>
                <w:rFonts w:ascii="Times New Roman" w:hAnsi="Times New Roman" w:cs="Times New Roman"/>
                <w:b/>
                <w:bCs/>
              </w:rPr>
            </w:pPr>
            <w:r w:rsidRPr="00700278">
              <w:rPr>
                <w:rFonts w:ascii="Times New Roman" w:hAnsi="Times New Roman" w:cs="Times New Roman"/>
                <w:b/>
                <w:bCs/>
              </w:rPr>
              <w:t xml:space="preserve">Above: </w:t>
            </w:r>
            <w:r w:rsidRPr="00700278">
              <w:rPr>
                <w:rFonts w:ascii="Times New Roman" w:hAnsi="Times New Roman" w:cs="Times New Roman"/>
              </w:rPr>
              <w:t>Write the client’s Age in years</w:t>
            </w:r>
          </w:p>
          <w:p w14:paraId="02D885CC" w14:textId="714DC05E" w:rsidR="00700278" w:rsidRPr="00DF24CB" w:rsidRDefault="00700278" w:rsidP="00FB21CD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700278">
              <w:rPr>
                <w:rFonts w:ascii="Times New Roman" w:hAnsi="Times New Roman" w:cs="Times New Roman"/>
                <w:b/>
                <w:bCs/>
              </w:rPr>
              <w:t>Below:</w:t>
            </w:r>
            <w:r w:rsidRPr="00700278">
              <w:rPr>
                <w:rFonts w:ascii="Times New Roman" w:hAnsi="Times New Roman" w:cs="Times New Roman"/>
              </w:rPr>
              <w:t xml:space="preserve"> Write the client’s sex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700278">
              <w:rPr>
                <w:rFonts w:ascii="Times New Roman" w:hAnsi="Times New Roman" w:cs="Times New Roman"/>
              </w:rPr>
              <w:t xml:space="preserve"> as ‘</w:t>
            </w:r>
            <w:r w:rsidRPr="00700278">
              <w:rPr>
                <w:rFonts w:ascii="Times New Roman" w:hAnsi="Times New Roman" w:cs="Times New Roman"/>
                <w:b/>
                <w:bCs/>
              </w:rPr>
              <w:t>M’</w:t>
            </w:r>
            <w:r w:rsidRPr="00700278">
              <w:rPr>
                <w:rFonts w:ascii="Times New Roman" w:hAnsi="Times New Roman" w:cs="Times New Roman"/>
              </w:rPr>
              <w:t xml:space="preserve"> if male or </w:t>
            </w:r>
            <w:r w:rsidRPr="00700278">
              <w:rPr>
                <w:rFonts w:ascii="Times New Roman" w:hAnsi="Times New Roman" w:cs="Times New Roman"/>
                <w:b/>
                <w:bCs/>
              </w:rPr>
              <w:t>‘F’</w:t>
            </w:r>
            <w:r w:rsidRPr="00700278">
              <w:rPr>
                <w:rFonts w:ascii="Times New Roman" w:hAnsi="Times New Roman" w:cs="Times New Roman"/>
              </w:rPr>
              <w:t xml:space="preserve"> if female.</w:t>
            </w:r>
          </w:p>
        </w:tc>
      </w:tr>
      <w:tr w:rsidR="00700278" w:rsidRPr="00700278" w14:paraId="34FF0006" w14:textId="77777777" w:rsidTr="003707AB">
        <w:tc>
          <w:tcPr>
            <w:tcW w:w="1080" w:type="dxa"/>
            <w:hideMark/>
          </w:tcPr>
          <w:p w14:paraId="3986D06E" w14:textId="77777777" w:rsidR="00700278" w:rsidRPr="00DF24CB" w:rsidRDefault="00700278" w:rsidP="00FB21CD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DF24CB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2953" w:type="dxa"/>
          </w:tcPr>
          <w:p w14:paraId="03F6EDE5" w14:textId="77777777" w:rsidR="00700278" w:rsidRPr="00DF24CB" w:rsidRDefault="00700278" w:rsidP="00FB21CD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DF24CB">
              <w:rPr>
                <w:rFonts w:ascii="Times New Roman" w:hAnsi="Times New Roman" w:cs="Times New Roman"/>
              </w:rPr>
              <w:t xml:space="preserve">Date </w:t>
            </w:r>
          </w:p>
        </w:tc>
        <w:tc>
          <w:tcPr>
            <w:tcW w:w="9467" w:type="dxa"/>
          </w:tcPr>
          <w:p w14:paraId="33112D2E" w14:textId="77777777" w:rsidR="00700278" w:rsidRPr="00DF24CB" w:rsidRDefault="00700278" w:rsidP="00FB21CD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DF24CB">
              <w:rPr>
                <w:rFonts w:ascii="Times New Roman" w:hAnsi="Times New Roman" w:cs="Times New Roman"/>
              </w:rPr>
              <w:t>Enter the exact date the service was provided using the day/month/year format</w:t>
            </w:r>
          </w:p>
        </w:tc>
      </w:tr>
      <w:tr w:rsidR="00700278" w:rsidRPr="00700278" w14:paraId="3CAC3484" w14:textId="77777777" w:rsidTr="003707AB">
        <w:tc>
          <w:tcPr>
            <w:tcW w:w="1080" w:type="dxa"/>
            <w:hideMark/>
          </w:tcPr>
          <w:p w14:paraId="35B0B681" w14:textId="77777777" w:rsidR="00700278" w:rsidRPr="00DF24CB" w:rsidRDefault="00700278" w:rsidP="00FB21CD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DF24CB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2953" w:type="dxa"/>
          </w:tcPr>
          <w:p w14:paraId="575641E9" w14:textId="77777777" w:rsidR="00700278" w:rsidRPr="00700278" w:rsidRDefault="00700278" w:rsidP="00FB21CD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DF24CB">
              <w:rPr>
                <w:rFonts w:ascii="Times New Roman" w:hAnsi="Times New Roman" w:cs="Times New Roman"/>
              </w:rPr>
              <w:t>Sub City</w:t>
            </w:r>
          </w:p>
          <w:p w14:paraId="232B79B0" w14:textId="77777777" w:rsidR="00700278" w:rsidRPr="00DF24CB" w:rsidRDefault="00700278" w:rsidP="00FB21CD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DF24CB">
              <w:rPr>
                <w:rFonts w:ascii="Times New Roman" w:hAnsi="Times New Roman" w:cs="Times New Roman"/>
              </w:rPr>
              <w:t>Woreda</w:t>
            </w:r>
          </w:p>
        </w:tc>
        <w:tc>
          <w:tcPr>
            <w:tcW w:w="9467" w:type="dxa"/>
          </w:tcPr>
          <w:p w14:paraId="55E819F2" w14:textId="77777777" w:rsidR="00700278" w:rsidRPr="00700278" w:rsidRDefault="00700278" w:rsidP="00FB21CD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700278">
              <w:rPr>
                <w:rFonts w:ascii="Times New Roman" w:hAnsi="Times New Roman" w:cs="Times New Roman"/>
                <w:b/>
                <w:bCs/>
              </w:rPr>
              <w:t>Above</w:t>
            </w:r>
            <w:r w:rsidRPr="00700278">
              <w:rPr>
                <w:rFonts w:ascii="Times New Roman" w:hAnsi="Times New Roman" w:cs="Times New Roman"/>
              </w:rPr>
              <w:t xml:space="preserve"> : </w:t>
            </w:r>
            <w:r w:rsidRPr="00DF24CB">
              <w:rPr>
                <w:rFonts w:ascii="Times New Roman" w:hAnsi="Times New Roman" w:cs="Times New Roman"/>
              </w:rPr>
              <w:t xml:space="preserve">Specify the sub city where the </w:t>
            </w:r>
            <w:r w:rsidRPr="00700278">
              <w:rPr>
                <w:rFonts w:ascii="Times New Roman" w:hAnsi="Times New Roman" w:cs="Times New Roman"/>
              </w:rPr>
              <w:t>client live</w:t>
            </w:r>
            <w:r w:rsidRPr="00DF24CB">
              <w:rPr>
                <w:rFonts w:ascii="Times New Roman" w:hAnsi="Times New Roman" w:cs="Times New Roman"/>
              </w:rPr>
              <w:t>.</w:t>
            </w:r>
          </w:p>
          <w:p w14:paraId="44383DEB" w14:textId="77777777" w:rsidR="00700278" w:rsidRPr="00DF24CB" w:rsidRDefault="00700278" w:rsidP="00FB21CD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700278">
              <w:rPr>
                <w:rFonts w:ascii="Times New Roman" w:hAnsi="Times New Roman" w:cs="Times New Roman"/>
                <w:b/>
                <w:bCs/>
              </w:rPr>
              <w:t xml:space="preserve">Below: </w:t>
            </w:r>
            <w:r w:rsidRPr="00700278">
              <w:rPr>
                <w:rFonts w:ascii="Times New Roman" w:hAnsi="Times New Roman" w:cs="Times New Roman"/>
              </w:rPr>
              <w:t xml:space="preserve">Write the client’s Woreda </w:t>
            </w:r>
          </w:p>
        </w:tc>
      </w:tr>
      <w:tr w:rsidR="00700278" w:rsidRPr="00700278" w14:paraId="6E5B9EBD" w14:textId="77777777" w:rsidTr="003707AB">
        <w:tc>
          <w:tcPr>
            <w:tcW w:w="1080" w:type="dxa"/>
            <w:hideMark/>
          </w:tcPr>
          <w:p w14:paraId="3567851E" w14:textId="77777777" w:rsidR="00700278" w:rsidRPr="00DF24CB" w:rsidRDefault="00700278" w:rsidP="00FB21CD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DF24CB">
              <w:rPr>
                <w:rFonts w:ascii="Times New Roman" w:hAnsi="Times New Roman" w:cs="Times New Roman"/>
              </w:rPr>
              <w:t>6</w:t>
            </w:r>
          </w:p>
        </w:tc>
        <w:tc>
          <w:tcPr>
            <w:tcW w:w="2953" w:type="dxa"/>
          </w:tcPr>
          <w:p w14:paraId="5F6AAF95" w14:textId="77777777" w:rsidR="00700278" w:rsidRPr="00DF24CB" w:rsidRDefault="00700278" w:rsidP="00FB21CD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DF24CB">
              <w:rPr>
                <w:rFonts w:ascii="Times New Roman" w:hAnsi="Times New Roman" w:cs="Times New Roman"/>
              </w:rPr>
              <w:t>Phone Number</w:t>
            </w:r>
          </w:p>
        </w:tc>
        <w:tc>
          <w:tcPr>
            <w:tcW w:w="9467" w:type="dxa"/>
          </w:tcPr>
          <w:p w14:paraId="1ADEBF3F" w14:textId="77777777" w:rsidR="00700278" w:rsidRPr="00DF24CB" w:rsidRDefault="00700278" w:rsidP="00FB21CD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DF24CB">
              <w:rPr>
                <w:rFonts w:ascii="Times New Roman" w:hAnsi="Times New Roman" w:cs="Times New Roman"/>
              </w:rPr>
              <w:t>Record the client’s contact number (mobile or alternate) for follow-up or appointment reminders.</w:t>
            </w:r>
          </w:p>
        </w:tc>
      </w:tr>
      <w:tr w:rsidR="00700278" w:rsidRPr="00700278" w14:paraId="4F378B88" w14:textId="77777777" w:rsidTr="003707AB">
        <w:tc>
          <w:tcPr>
            <w:tcW w:w="1080" w:type="dxa"/>
            <w:hideMark/>
          </w:tcPr>
          <w:p w14:paraId="4BE5A41B" w14:textId="77777777" w:rsidR="00700278" w:rsidRPr="00DF24CB" w:rsidRDefault="00700278" w:rsidP="00FB21CD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DF24CB">
              <w:rPr>
                <w:rFonts w:ascii="Times New Roman" w:hAnsi="Times New Roman" w:cs="Times New Roman"/>
              </w:rPr>
              <w:t>7</w:t>
            </w:r>
          </w:p>
        </w:tc>
        <w:tc>
          <w:tcPr>
            <w:tcW w:w="2953" w:type="dxa"/>
          </w:tcPr>
          <w:p w14:paraId="43D58BEE" w14:textId="77777777" w:rsidR="00700278" w:rsidRPr="00DF24CB" w:rsidRDefault="00700278" w:rsidP="00FB21CD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DF24CB">
              <w:rPr>
                <w:rFonts w:ascii="Times New Roman" w:hAnsi="Times New Roman" w:cs="Times New Roman"/>
              </w:rPr>
              <w:t>BP (Systolic/Diastolic)</w:t>
            </w:r>
          </w:p>
        </w:tc>
        <w:tc>
          <w:tcPr>
            <w:tcW w:w="9467" w:type="dxa"/>
          </w:tcPr>
          <w:p w14:paraId="7266076B" w14:textId="77777777" w:rsidR="00700278" w:rsidRPr="00DF24CB" w:rsidRDefault="00700278" w:rsidP="00FB21CD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DF24CB">
              <w:rPr>
                <w:rFonts w:ascii="Times New Roman" w:hAnsi="Times New Roman" w:cs="Times New Roman"/>
              </w:rPr>
              <w:t>Record blood pressure readings in mmHg (e.g. 120/80). If not taken, write “NT” (not taken).</w:t>
            </w:r>
          </w:p>
        </w:tc>
      </w:tr>
      <w:tr w:rsidR="00700278" w:rsidRPr="00700278" w14:paraId="1B979F67" w14:textId="77777777" w:rsidTr="003707AB">
        <w:tc>
          <w:tcPr>
            <w:tcW w:w="1080" w:type="dxa"/>
            <w:hideMark/>
          </w:tcPr>
          <w:p w14:paraId="20F0BD65" w14:textId="77777777" w:rsidR="00700278" w:rsidRPr="00DF24CB" w:rsidRDefault="00700278" w:rsidP="00FB21CD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DF24CB">
              <w:rPr>
                <w:rFonts w:ascii="Times New Roman" w:hAnsi="Times New Roman" w:cs="Times New Roman"/>
              </w:rPr>
              <w:t>8</w:t>
            </w:r>
          </w:p>
        </w:tc>
        <w:tc>
          <w:tcPr>
            <w:tcW w:w="2953" w:type="dxa"/>
          </w:tcPr>
          <w:p w14:paraId="4E9E8F20" w14:textId="77777777" w:rsidR="00700278" w:rsidRPr="00700278" w:rsidRDefault="00700278" w:rsidP="00FB21CD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DF24CB">
              <w:rPr>
                <w:rFonts w:ascii="Times New Roman" w:hAnsi="Times New Roman" w:cs="Times New Roman"/>
              </w:rPr>
              <w:t>Weight (kg)</w:t>
            </w:r>
          </w:p>
          <w:p w14:paraId="33E5AABF" w14:textId="77777777" w:rsidR="00700278" w:rsidRPr="00DF24CB" w:rsidRDefault="00700278" w:rsidP="00FB21CD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700278">
              <w:rPr>
                <w:rFonts w:ascii="Times New Roman" w:hAnsi="Times New Roman" w:cs="Times New Roman"/>
              </w:rPr>
              <w:t>Height (CM)</w:t>
            </w:r>
          </w:p>
        </w:tc>
        <w:tc>
          <w:tcPr>
            <w:tcW w:w="9467" w:type="dxa"/>
          </w:tcPr>
          <w:p w14:paraId="0CD43F5A" w14:textId="77777777" w:rsidR="00700278" w:rsidRPr="00700278" w:rsidRDefault="00700278" w:rsidP="00FB21CD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700278">
              <w:rPr>
                <w:rFonts w:ascii="Times New Roman" w:hAnsi="Times New Roman" w:cs="Times New Roman"/>
                <w:b/>
                <w:bCs/>
              </w:rPr>
              <w:t>Above</w:t>
            </w:r>
            <w:r w:rsidRPr="00700278">
              <w:rPr>
                <w:rFonts w:ascii="Times New Roman" w:hAnsi="Times New Roman" w:cs="Times New Roman"/>
              </w:rPr>
              <w:t xml:space="preserve">: </w:t>
            </w:r>
            <w:r w:rsidRPr="00DF24CB">
              <w:rPr>
                <w:rFonts w:ascii="Times New Roman" w:hAnsi="Times New Roman" w:cs="Times New Roman"/>
              </w:rPr>
              <w:t>Record weight in kilograms, measured on the service date.</w:t>
            </w:r>
          </w:p>
          <w:p w14:paraId="458F0AA1" w14:textId="77777777" w:rsidR="00700278" w:rsidRPr="00DF24CB" w:rsidRDefault="00700278" w:rsidP="00FB21CD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700278">
              <w:rPr>
                <w:rFonts w:ascii="Times New Roman" w:hAnsi="Times New Roman" w:cs="Times New Roman"/>
                <w:b/>
                <w:bCs/>
              </w:rPr>
              <w:t>Below :</w:t>
            </w:r>
            <w:r w:rsidRPr="00700278">
              <w:rPr>
                <w:rFonts w:ascii="Times New Roman" w:hAnsi="Times New Roman" w:cs="Times New Roman"/>
              </w:rPr>
              <w:t xml:space="preserve"> </w:t>
            </w:r>
            <w:r w:rsidRPr="00DF24CB">
              <w:rPr>
                <w:rFonts w:ascii="Times New Roman" w:hAnsi="Times New Roman" w:cs="Times New Roman"/>
              </w:rPr>
              <w:t>Record height in centimeters, measured on the service date.</w:t>
            </w:r>
          </w:p>
        </w:tc>
      </w:tr>
      <w:tr w:rsidR="00700278" w:rsidRPr="00700278" w14:paraId="4B433968" w14:textId="77777777" w:rsidTr="003707AB">
        <w:tc>
          <w:tcPr>
            <w:tcW w:w="1080" w:type="dxa"/>
            <w:hideMark/>
          </w:tcPr>
          <w:p w14:paraId="22CAEEE3" w14:textId="77777777" w:rsidR="00700278" w:rsidRPr="00DF24CB" w:rsidRDefault="00700278" w:rsidP="00FB21CD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DF24CB">
              <w:rPr>
                <w:rFonts w:ascii="Times New Roman" w:hAnsi="Times New Roman" w:cs="Times New Roman"/>
              </w:rPr>
              <w:t>9</w:t>
            </w:r>
          </w:p>
        </w:tc>
        <w:tc>
          <w:tcPr>
            <w:tcW w:w="2953" w:type="dxa"/>
          </w:tcPr>
          <w:p w14:paraId="5E3B4458" w14:textId="77777777" w:rsidR="00700278" w:rsidRPr="00DF24CB" w:rsidRDefault="00700278" w:rsidP="00FB21CD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DF24CB">
              <w:rPr>
                <w:rFonts w:ascii="Times New Roman" w:hAnsi="Times New Roman" w:cs="Times New Roman"/>
              </w:rPr>
              <w:t>BMI</w:t>
            </w:r>
          </w:p>
        </w:tc>
        <w:tc>
          <w:tcPr>
            <w:tcW w:w="9467" w:type="dxa"/>
          </w:tcPr>
          <w:p w14:paraId="22B9C18E" w14:textId="349DBC4C" w:rsidR="00700278" w:rsidRPr="00DF24CB" w:rsidRDefault="00700278" w:rsidP="00FB21CD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DF24CB">
              <w:rPr>
                <w:rFonts w:ascii="Times New Roman" w:hAnsi="Times New Roman" w:cs="Times New Roman"/>
              </w:rPr>
              <w:t xml:space="preserve">Calculate and record the Body Mass Index using the formula: </w:t>
            </w:r>
            <w:r w:rsidRPr="00DF24CB">
              <w:rPr>
                <w:rFonts w:ascii="Times New Roman" w:hAnsi="Times New Roman" w:cs="Times New Roman"/>
                <w:b/>
                <w:bCs/>
              </w:rPr>
              <w:t>Weight (kg) ÷ [Height (m)]²</w:t>
            </w:r>
            <w:r w:rsidRPr="00DF24CB">
              <w:rPr>
                <w:rFonts w:ascii="Times New Roman" w:hAnsi="Times New Roman" w:cs="Times New Roman"/>
              </w:rPr>
              <w:t>.</w:t>
            </w:r>
          </w:p>
        </w:tc>
      </w:tr>
      <w:tr w:rsidR="00700278" w:rsidRPr="00700278" w14:paraId="206582B5" w14:textId="77777777" w:rsidTr="003707AB">
        <w:tc>
          <w:tcPr>
            <w:tcW w:w="1080" w:type="dxa"/>
            <w:hideMark/>
          </w:tcPr>
          <w:p w14:paraId="6CFE15EF" w14:textId="77777777" w:rsidR="00700278" w:rsidRPr="00DF24CB" w:rsidRDefault="00700278" w:rsidP="00FB21CD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DF24CB"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2953" w:type="dxa"/>
          </w:tcPr>
          <w:p w14:paraId="6A9C52C7" w14:textId="77777777" w:rsidR="00700278" w:rsidRPr="00105BC6" w:rsidRDefault="00700278" w:rsidP="00FB21CD">
            <w:pPr>
              <w:pStyle w:val="BodyText"/>
              <w:spacing w:before="0" w:after="0"/>
              <w:rPr>
                <w:rFonts w:ascii="Times New Roman" w:hAnsi="Times New Roman" w:cs="Times New Roman"/>
                <w:highlight w:val="yellow"/>
              </w:rPr>
            </w:pPr>
            <w:r w:rsidRPr="00105BC6">
              <w:rPr>
                <w:rFonts w:ascii="Times New Roman" w:hAnsi="Times New Roman" w:cs="Times New Roman"/>
                <w:highlight w:val="yellow"/>
              </w:rPr>
              <w:t>Breast Examination Result (P/N)</w:t>
            </w:r>
          </w:p>
        </w:tc>
        <w:tc>
          <w:tcPr>
            <w:tcW w:w="9467" w:type="dxa"/>
          </w:tcPr>
          <w:p w14:paraId="0A209E4C" w14:textId="77777777" w:rsidR="00700278" w:rsidRPr="00105BC6" w:rsidRDefault="00700278" w:rsidP="00FB21CD">
            <w:pPr>
              <w:pStyle w:val="BodyText"/>
              <w:spacing w:before="0" w:after="0"/>
              <w:rPr>
                <w:rFonts w:ascii="Times New Roman" w:hAnsi="Times New Roman" w:cs="Times New Roman"/>
                <w:highlight w:val="yellow"/>
              </w:rPr>
            </w:pPr>
            <w:r w:rsidRPr="00105BC6">
              <w:rPr>
                <w:rFonts w:ascii="Times New Roman" w:hAnsi="Times New Roman" w:cs="Times New Roman"/>
                <w:highlight w:val="yellow"/>
              </w:rPr>
              <w:t xml:space="preserve">For female clients, record </w:t>
            </w:r>
            <w:r w:rsidRPr="00105BC6">
              <w:rPr>
                <w:rFonts w:ascii="Times New Roman" w:hAnsi="Times New Roman" w:cs="Times New Roman"/>
                <w:b/>
                <w:bCs/>
                <w:highlight w:val="yellow"/>
              </w:rPr>
              <w:t>P</w:t>
            </w:r>
            <w:r w:rsidRPr="00105BC6">
              <w:rPr>
                <w:rFonts w:ascii="Times New Roman" w:hAnsi="Times New Roman" w:cs="Times New Roman"/>
                <w:highlight w:val="yellow"/>
              </w:rPr>
              <w:t xml:space="preserve"> if any positive findings (lumps, discharge, etc.) and </w:t>
            </w:r>
            <w:r w:rsidRPr="00105BC6">
              <w:rPr>
                <w:rFonts w:ascii="Times New Roman" w:hAnsi="Times New Roman" w:cs="Times New Roman"/>
                <w:b/>
                <w:bCs/>
                <w:highlight w:val="yellow"/>
              </w:rPr>
              <w:t>N</w:t>
            </w:r>
            <w:r w:rsidRPr="00105BC6">
              <w:rPr>
                <w:rFonts w:ascii="Times New Roman" w:hAnsi="Times New Roman" w:cs="Times New Roman"/>
                <w:highlight w:val="yellow"/>
              </w:rPr>
              <w:t xml:space="preserve"> if no abnormalities found. For male clients, write “NA.”</w:t>
            </w:r>
          </w:p>
        </w:tc>
      </w:tr>
      <w:tr w:rsidR="00700278" w:rsidRPr="00700278" w14:paraId="3416845B" w14:textId="77777777" w:rsidTr="003707AB">
        <w:tc>
          <w:tcPr>
            <w:tcW w:w="1080" w:type="dxa"/>
            <w:hideMark/>
          </w:tcPr>
          <w:p w14:paraId="71541CF6" w14:textId="77777777" w:rsidR="00700278" w:rsidRPr="00DF24CB" w:rsidRDefault="00700278" w:rsidP="00FB21CD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DF24CB">
              <w:rPr>
                <w:rFonts w:ascii="Times New Roman" w:hAnsi="Times New Roman" w:cs="Times New Roman"/>
              </w:rPr>
              <w:t>11</w:t>
            </w:r>
          </w:p>
        </w:tc>
        <w:tc>
          <w:tcPr>
            <w:tcW w:w="2953" w:type="dxa"/>
            <w:hideMark/>
          </w:tcPr>
          <w:p w14:paraId="42E806F2" w14:textId="77777777" w:rsidR="00700278" w:rsidRPr="00105BC6" w:rsidRDefault="00700278" w:rsidP="00FB21CD">
            <w:pPr>
              <w:pStyle w:val="BodyText"/>
              <w:spacing w:before="0" w:after="0"/>
              <w:rPr>
                <w:rFonts w:ascii="Times New Roman" w:hAnsi="Times New Roman" w:cs="Times New Roman"/>
                <w:highlight w:val="yellow"/>
              </w:rPr>
            </w:pPr>
            <w:r w:rsidRPr="00105BC6">
              <w:rPr>
                <w:rFonts w:ascii="Times New Roman" w:hAnsi="Times New Roman" w:cs="Times New Roman"/>
                <w:highlight w:val="yellow"/>
              </w:rPr>
              <w:t xml:space="preserve">HIV testing </w:t>
            </w:r>
          </w:p>
        </w:tc>
        <w:tc>
          <w:tcPr>
            <w:tcW w:w="9467" w:type="dxa"/>
          </w:tcPr>
          <w:p w14:paraId="5A5F5C3C" w14:textId="324034EC" w:rsidR="00700278" w:rsidRPr="00105BC6" w:rsidRDefault="00700278" w:rsidP="00FB21CD">
            <w:pPr>
              <w:pStyle w:val="BodyText"/>
              <w:spacing w:before="0" w:after="0"/>
              <w:rPr>
                <w:rFonts w:ascii="Times New Roman" w:hAnsi="Times New Roman" w:cs="Times New Roman"/>
                <w:highlight w:val="yellow"/>
              </w:rPr>
            </w:pPr>
            <w:r w:rsidRPr="00105BC6">
              <w:rPr>
                <w:rFonts w:ascii="Times New Roman" w:hAnsi="Times New Roman" w:cs="Times New Roman"/>
                <w:b/>
                <w:bCs/>
                <w:highlight w:val="yellow"/>
              </w:rPr>
              <w:t>Above</w:t>
            </w:r>
            <w:r w:rsidRPr="00105BC6">
              <w:rPr>
                <w:rFonts w:ascii="Times New Roman" w:hAnsi="Times New Roman" w:cs="Times New Roman"/>
                <w:highlight w:val="yellow"/>
              </w:rPr>
              <w:t xml:space="preserve"> : write </w:t>
            </w:r>
            <w:r w:rsidRPr="00105BC6">
              <w:rPr>
                <w:rFonts w:ascii="Times New Roman" w:hAnsi="Times New Roman" w:cs="Times New Roman"/>
                <w:b/>
                <w:bCs/>
                <w:highlight w:val="yellow"/>
              </w:rPr>
              <w:t xml:space="preserve">“Y” </w:t>
            </w:r>
            <w:r w:rsidRPr="00105BC6">
              <w:rPr>
                <w:rFonts w:ascii="Times New Roman" w:hAnsi="Times New Roman" w:cs="Times New Roman"/>
                <w:highlight w:val="yellow"/>
              </w:rPr>
              <w:t xml:space="preserve">if test provided , </w:t>
            </w:r>
            <w:r w:rsidRPr="00105BC6">
              <w:rPr>
                <w:rFonts w:ascii="Times New Roman" w:hAnsi="Times New Roman" w:cs="Times New Roman"/>
                <w:b/>
                <w:bCs/>
                <w:highlight w:val="yellow"/>
              </w:rPr>
              <w:t>“N”</w:t>
            </w:r>
            <w:r w:rsidRPr="00105BC6">
              <w:rPr>
                <w:rFonts w:ascii="Times New Roman" w:hAnsi="Times New Roman" w:cs="Times New Roman"/>
                <w:highlight w:val="yellow"/>
              </w:rPr>
              <w:t xml:space="preserve"> if not provided </w:t>
            </w:r>
          </w:p>
          <w:p w14:paraId="17626056" w14:textId="0FC1FEF1" w:rsidR="00700278" w:rsidRPr="00105BC6" w:rsidRDefault="00700278" w:rsidP="00FB21CD">
            <w:pPr>
              <w:pStyle w:val="BodyText"/>
              <w:spacing w:before="0" w:after="0"/>
              <w:rPr>
                <w:rFonts w:ascii="Times New Roman" w:hAnsi="Times New Roman" w:cs="Times New Roman"/>
                <w:highlight w:val="yellow"/>
              </w:rPr>
            </w:pPr>
            <w:r w:rsidRPr="00105BC6">
              <w:rPr>
                <w:rFonts w:ascii="Times New Roman" w:hAnsi="Times New Roman" w:cs="Times New Roman"/>
                <w:b/>
                <w:bCs/>
                <w:highlight w:val="yellow"/>
              </w:rPr>
              <w:t>Below</w:t>
            </w:r>
            <w:r w:rsidRPr="00105BC6">
              <w:rPr>
                <w:rFonts w:ascii="Times New Roman" w:hAnsi="Times New Roman" w:cs="Times New Roman"/>
                <w:highlight w:val="yellow"/>
              </w:rPr>
              <w:t xml:space="preserve"> :   Record </w:t>
            </w:r>
            <w:r w:rsidRPr="00105BC6">
              <w:rPr>
                <w:rFonts w:ascii="Times New Roman" w:hAnsi="Times New Roman" w:cs="Times New Roman"/>
                <w:b/>
                <w:bCs/>
                <w:highlight w:val="yellow"/>
              </w:rPr>
              <w:t>P</w:t>
            </w:r>
            <w:r w:rsidRPr="00105BC6">
              <w:rPr>
                <w:rFonts w:ascii="Times New Roman" w:hAnsi="Times New Roman" w:cs="Times New Roman"/>
                <w:highlight w:val="yellow"/>
              </w:rPr>
              <w:t xml:space="preserve"> for positive or </w:t>
            </w:r>
            <w:r w:rsidRPr="00105BC6">
              <w:rPr>
                <w:rFonts w:ascii="Times New Roman" w:hAnsi="Times New Roman" w:cs="Times New Roman"/>
                <w:b/>
                <w:bCs/>
                <w:highlight w:val="yellow"/>
              </w:rPr>
              <w:t>N</w:t>
            </w:r>
            <w:r w:rsidRPr="00105BC6">
              <w:rPr>
                <w:rFonts w:ascii="Times New Roman" w:hAnsi="Times New Roman" w:cs="Times New Roman"/>
                <w:highlight w:val="yellow"/>
              </w:rPr>
              <w:t xml:space="preserve"> for negative, based on testing result.</w:t>
            </w:r>
          </w:p>
        </w:tc>
      </w:tr>
      <w:tr w:rsidR="00700278" w:rsidRPr="00700278" w14:paraId="771A8E51" w14:textId="77777777" w:rsidTr="003707AB">
        <w:tc>
          <w:tcPr>
            <w:tcW w:w="1080" w:type="dxa"/>
            <w:hideMark/>
          </w:tcPr>
          <w:p w14:paraId="5EE06AFA" w14:textId="77777777" w:rsidR="00700278" w:rsidRPr="00DF24CB" w:rsidRDefault="00700278" w:rsidP="00FB21CD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DF24CB">
              <w:rPr>
                <w:rFonts w:ascii="Times New Roman" w:hAnsi="Times New Roman" w:cs="Times New Roman"/>
              </w:rPr>
              <w:t>12</w:t>
            </w:r>
          </w:p>
        </w:tc>
        <w:tc>
          <w:tcPr>
            <w:tcW w:w="2953" w:type="dxa"/>
            <w:hideMark/>
          </w:tcPr>
          <w:p w14:paraId="6274E371" w14:textId="77777777" w:rsidR="00700278" w:rsidRPr="00105BC6" w:rsidRDefault="00700278" w:rsidP="00FB21CD">
            <w:pPr>
              <w:pStyle w:val="BodyText"/>
              <w:spacing w:before="0" w:after="0"/>
              <w:rPr>
                <w:rFonts w:ascii="Times New Roman" w:hAnsi="Times New Roman" w:cs="Times New Roman"/>
                <w:highlight w:val="yellow"/>
              </w:rPr>
            </w:pPr>
            <w:r w:rsidRPr="00105BC6">
              <w:rPr>
                <w:rFonts w:ascii="Times New Roman" w:hAnsi="Times New Roman" w:cs="Times New Roman"/>
                <w:highlight w:val="yellow"/>
              </w:rPr>
              <w:t>HIV Self-Test</w:t>
            </w:r>
          </w:p>
        </w:tc>
        <w:tc>
          <w:tcPr>
            <w:tcW w:w="9467" w:type="dxa"/>
            <w:hideMark/>
          </w:tcPr>
          <w:p w14:paraId="39465219" w14:textId="77777777" w:rsidR="00700278" w:rsidRPr="00105BC6" w:rsidRDefault="00700278" w:rsidP="00FB21CD">
            <w:pPr>
              <w:pStyle w:val="BodyText"/>
              <w:spacing w:before="0" w:after="0"/>
              <w:rPr>
                <w:rFonts w:ascii="Times New Roman" w:hAnsi="Times New Roman" w:cs="Times New Roman"/>
                <w:highlight w:val="yellow"/>
              </w:rPr>
            </w:pPr>
            <w:r w:rsidRPr="00105BC6">
              <w:rPr>
                <w:rFonts w:ascii="Times New Roman" w:hAnsi="Times New Roman" w:cs="Times New Roman"/>
                <w:b/>
                <w:bCs/>
                <w:highlight w:val="yellow"/>
              </w:rPr>
              <w:t>Above :</w:t>
            </w:r>
            <w:r w:rsidRPr="00105BC6">
              <w:rPr>
                <w:rFonts w:ascii="Times New Roman" w:hAnsi="Times New Roman" w:cs="Times New Roman"/>
                <w:highlight w:val="yellow"/>
              </w:rPr>
              <w:t xml:space="preserve"> Indicate </w:t>
            </w:r>
            <w:r w:rsidRPr="00105BC6">
              <w:rPr>
                <w:rFonts w:ascii="Times New Roman" w:hAnsi="Times New Roman" w:cs="Times New Roman"/>
                <w:b/>
                <w:bCs/>
                <w:highlight w:val="yellow"/>
              </w:rPr>
              <w:t>Yes</w:t>
            </w:r>
            <w:r w:rsidRPr="00105BC6">
              <w:rPr>
                <w:rFonts w:ascii="Times New Roman" w:hAnsi="Times New Roman" w:cs="Times New Roman"/>
                <w:highlight w:val="yellow"/>
              </w:rPr>
              <w:t xml:space="preserve"> if HIVST kit was given to the client and</w:t>
            </w:r>
            <w:r w:rsidRPr="00105BC6">
              <w:rPr>
                <w:rFonts w:ascii="Times New Roman" w:hAnsi="Times New Roman" w:cs="Times New Roman"/>
                <w:b/>
                <w:bCs/>
                <w:highlight w:val="yellow"/>
              </w:rPr>
              <w:t xml:space="preserve"> </w:t>
            </w:r>
            <w:proofErr w:type="gramStart"/>
            <w:r w:rsidRPr="00105BC6">
              <w:rPr>
                <w:rFonts w:ascii="Times New Roman" w:hAnsi="Times New Roman" w:cs="Times New Roman"/>
                <w:b/>
                <w:bCs/>
                <w:highlight w:val="yellow"/>
              </w:rPr>
              <w:t>No</w:t>
            </w:r>
            <w:proofErr w:type="gramEnd"/>
            <w:r w:rsidRPr="00105BC6">
              <w:rPr>
                <w:rFonts w:ascii="Times New Roman" w:hAnsi="Times New Roman" w:cs="Times New Roman"/>
                <w:highlight w:val="yellow"/>
              </w:rPr>
              <w:t xml:space="preserve"> if not.</w:t>
            </w:r>
          </w:p>
          <w:p w14:paraId="59C86013" w14:textId="77777777" w:rsidR="00700278" w:rsidRPr="00105BC6" w:rsidRDefault="00700278" w:rsidP="00FB21CD">
            <w:pPr>
              <w:pStyle w:val="BodyText"/>
              <w:spacing w:before="0" w:after="0"/>
              <w:rPr>
                <w:rFonts w:ascii="Times New Roman" w:hAnsi="Times New Roman" w:cs="Times New Roman"/>
                <w:highlight w:val="yellow"/>
              </w:rPr>
            </w:pPr>
            <w:r w:rsidRPr="00105BC6">
              <w:rPr>
                <w:rFonts w:ascii="Times New Roman" w:hAnsi="Times New Roman" w:cs="Times New Roman"/>
                <w:b/>
                <w:bCs/>
                <w:highlight w:val="yellow"/>
              </w:rPr>
              <w:t>Below</w:t>
            </w:r>
            <w:r w:rsidRPr="00105BC6">
              <w:rPr>
                <w:rFonts w:ascii="Times New Roman" w:hAnsi="Times New Roman" w:cs="Times New Roman"/>
                <w:highlight w:val="yellow"/>
              </w:rPr>
              <w:t xml:space="preserve"> : Record </w:t>
            </w:r>
            <w:r w:rsidRPr="00105BC6">
              <w:rPr>
                <w:rFonts w:ascii="Times New Roman" w:hAnsi="Times New Roman" w:cs="Times New Roman"/>
                <w:b/>
                <w:bCs/>
                <w:highlight w:val="yellow"/>
              </w:rPr>
              <w:t>R</w:t>
            </w:r>
            <w:r w:rsidRPr="00105BC6">
              <w:rPr>
                <w:rFonts w:ascii="Times New Roman" w:hAnsi="Times New Roman" w:cs="Times New Roman"/>
                <w:highlight w:val="yellow"/>
              </w:rPr>
              <w:t xml:space="preserve"> for reactive or </w:t>
            </w:r>
            <w:r w:rsidRPr="00105BC6">
              <w:rPr>
                <w:rFonts w:ascii="Times New Roman" w:hAnsi="Times New Roman" w:cs="Times New Roman"/>
                <w:b/>
                <w:bCs/>
                <w:highlight w:val="yellow"/>
              </w:rPr>
              <w:t>NR</w:t>
            </w:r>
            <w:r w:rsidRPr="00105BC6">
              <w:rPr>
                <w:rFonts w:ascii="Times New Roman" w:hAnsi="Times New Roman" w:cs="Times New Roman"/>
                <w:highlight w:val="yellow"/>
              </w:rPr>
              <w:t xml:space="preserve"> for non-reactive, based on the HIV screening result.</w:t>
            </w:r>
          </w:p>
        </w:tc>
      </w:tr>
      <w:tr w:rsidR="00700278" w:rsidRPr="00700278" w14:paraId="7C0554EE" w14:textId="77777777" w:rsidTr="003707AB">
        <w:tc>
          <w:tcPr>
            <w:tcW w:w="1080" w:type="dxa"/>
            <w:hideMark/>
          </w:tcPr>
          <w:p w14:paraId="50D2BC53" w14:textId="77777777" w:rsidR="00700278" w:rsidRPr="00DF24CB" w:rsidRDefault="00700278" w:rsidP="00FB21CD">
            <w:pPr>
              <w:pStyle w:val="BodyText"/>
              <w:spacing w:before="0" w:after="0"/>
              <w:rPr>
                <w:rFonts w:ascii="Times New Roman" w:hAnsi="Times New Roman" w:cs="Times New Roman"/>
              </w:rPr>
            </w:pPr>
            <w:r w:rsidRPr="00DF24CB">
              <w:rPr>
                <w:rFonts w:ascii="Times New Roman" w:hAnsi="Times New Roman" w:cs="Times New Roman"/>
              </w:rPr>
              <w:t>17</w:t>
            </w:r>
          </w:p>
        </w:tc>
        <w:tc>
          <w:tcPr>
            <w:tcW w:w="2953" w:type="dxa"/>
            <w:hideMark/>
          </w:tcPr>
          <w:p w14:paraId="3F8FA294" w14:textId="77777777" w:rsidR="00700278" w:rsidRPr="00105BC6" w:rsidRDefault="00700278" w:rsidP="00FB21CD">
            <w:pPr>
              <w:pStyle w:val="BodyText"/>
              <w:spacing w:before="0" w:after="0"/>
              <w:rPr>
                <w:rFonts w:ascii="Times New Roman" w:hAnsi="Times New Roman" w:cs="Times New Roman"/>
                <w:highlight w:val="yellow"/>
              </w:rPr>
            </w:pPr>
            <w:r w:rsidRPr="00105BC6">
              <w:rPr>
                <w:rFonts w:ascii="Times New Roman" w:hAnsi="Times New Roman" w:cs="Times New Roman"/>
                <w:highlight w:val="yellow"/>
              </w:rPr>
              <w:t>Remarks</w:t>
            </w:r>
          </w:p>
        </w:tc>
        <w:tc>
          <w:tcPr>
            <w:tcW w:w="9467" w:type="dxa"/>
            <w:hideMark/>
          </w:tcPr>
          <w:p w14:paraId="045CED39" w14:textId="77777777" w:rsidR="00700278" w:rsidRPr="00105BC6" w:rsidRDefault="00700278" w:rsidP="00FB21CD">
            <w:pPr>
              <w:pStyle w:val="BodyText"/>
              <w:spacing w:before="0" w:after="0"/>
              <w:rPr>
                <w:rFonts w:ascii="Times New Roman" w:hAnsi="Times New Roman" w:cs="Times New Roman"/>
                <w:highlight w:val="yellow"/>
              </w:rPr>
            </w:pPr>
            <w:r w:rsidRPr="00105BC6">
              <w:rPr>
                <w:rFonts w:ascii="Times New Roman" w:hAnsi="Times New Roman" w:cs="Times New Roman"/>
                <w:highlight w:val="yellow"/>
              </w:rPr>
              <w:t>Record any relevant notes, such as client referred to for confirmatory testing, follow-up appointment date, or any special observation.</w:t>
            </w:r>
          </w:p>
        </w:tc>
      </w:tr>
    </w:tbl>
    <w:p w14:paraId="73983B9F" w14:textId="77777777" w:rsidR="00700278" w:rsidRPr="00700278" w:rsidRDefault="00700278" w:rsidP="00700278">
      <w:pPr>
        <w:pStyle w:val="BodyText"/>
        <w:rPr>
          <w:rFonts w:ascii="Times New Roman" w:hAnsi="Times New Roman" w:cs="Times New Roman"/>
        </w:rPr>
      </w:pPr>
    </w:p>
    <w:p w14:paraId="44B69D4B" w14:textId="77777777" w:rsidR="00700278" w:rsidRDefault="00700278" w:rsidP="00DF24CB">
      <w:pPr>
        <w:pStyle w:val="FirstParagraph"/>
        <w:jc w:val="center"/>
        <w:rPr>
          <w:rFonts w:ascii="Times New Roman" w:hAnsi="Times New Roman" w:cs="Times New Roman"/>
          <w:b/>
          <w:bCs/>
        </w:rPr>
      </w:pPr>
    </w:p>
    <w:p w14:paraId="7E4AD724" w14:textId="77777777" w:rsidR="00700278" w:rsidRDefault="00700278" w:rsidP="00700278">
      <w:pPr>
        <w:pStyle w:val="BodyText"/>
      </w:pPr>
    </w:p>
    <w:p w14:paraId="00222662" w14:textId="77777777" w:rsidR="00700278" w:rsidRDefault="00700278" w:rsidP="00700278">
      <w:pPr>
        <w:pStyle w:val="BodyText"/>
      </w:pPr>
    </w:p>
    <w:p w14:paraId="2BFEB176" w14:textId="77777777" w:rsidR="003707AB" w:rsidRDefault="003707AB" w:rsidP="00700278">
      <w:pPr>
        <w:pStyle w:val="BodyText"/>
      </w:pPr>
    </w:p>
    <w:p w14:paraId="31F122A7" w14:textId="77777777" w:rsidR="00700278" w:rsidRDefault="00700278" w:rsidP="00700278">
      <w:pPr>
        <w:pStyle w:val="BodyText"/>
      </w:pPr>
    </w:p>
    <w:p w14:paraId="4ACCA702" w14:textId="77777777" w:rsidR="0041522B" w:rsidRDefault="0041522B" w:rsidP="00DF24CB">
      <w:pPr>
        <w:pStyle w:val="FirstParagraph"/>
        <w:jc w:val="center"/>
        <w:rPr>
          <w:rFonts w:ascii="Times New Roman" w:hAnsi="Times New Roman" w:cs="Times New Roman"/>
          <w:b/>
          <w:bCs/>
        </w:rPr>
      </w:pPr>
      <w:bookmarkStart w:id="0" w:name="_Hlk212719936"/>
    </w:p>
    <w:p w14:paraId="4961E0F9" w14:textId="6D0097CE" w:rsidR="00DF24CB" w:rsidRPr="00700278" w:rsidRDefault="00DF24CB" w:rsidP="00DF24CB">
      <w:pPr>
        <w:pStyle w:val="FirstParagraph"/>
        <w:jc w:val="center"/>
        <w:rPr>
          <w:rFonts w:ascii="Times New Roman" w:hAnsi="Times New Roman" w:cs="Times New Roman"/>
          <w:b/>
          <w:bCs/>
        </w:rPr>
      </w:pPr>
      <w:r w:rsidRPr="00700278">
        <w:rPr>
          <w:rFonts w:ascii="Times New Roman" w:hAnsi="Times New Roman" w:cs="Times New Roman"/>
          <w:b/>
          <w:bCs/>
        </w:rPr>
        <w:lastRenderedPageBreak/>
        <w:t xml:space="preserve">Health Awareness and Screening </w:t>
      </w:r>
      <w:r w:rsidR="00C4685C" w:rsidRPr="00700278">
        <w:rPr>
          <w:rFonts w:ascii="Times New Roman" w:hAnsi="Times New Roman" w:cs="Times New Roman"/>
          <w:b/>
          <w:bCs/>
        </w:rPr>
        <w:t xml:space="preserve">Campaign </w:t>
      </w:r>
      <w:r w:rsidR="00700278" w:rsidRPr="00700278">
        <w:rPr>
          <w:rFonts w:ascii="Times New Roman" w:hAnsi="Times New Roman" w:cs="Times New Roman"/>
          <w:b/>
          <w:bCs/>
        </w:rPr>
        <w:t xml:space="preserve">Register </w:t>
      </w:r>
    </w:p>
    <w:tbl>
      <w:tblPr>
        <w:tblW w:w="14940" w:type="dxa"/>
        <w:tblInd w:w="-815" w:type="dxa"/>
        <w:tblLayout w:type="fixed"/>
        <w:tblLook w:val="04A0" w:firstRow="1" w:lastRow="0" w:firstColumn="1" w:lastColumn="0" w:noHBand="0" w:noVBand="1"/>
      </w:tblPr>
      <w:tblGrid>
        <w:gridCol w:w="900"/>
        <w:gridCol w:w="2250"/>
        <w:gridCol w:w="630"/>
        <w:gridCol w:w="1170"/>
        <w:gridCol w:w="1080"/>
        <w:gridCol w:w="1080"/>
        <w:gridCol w:w="1170"/>
        <w:gridCol w:w="900"/>
        <w:gridCol w:w="720"/>
        <w:gridCol w:w="1530"/>
        <w:gridCol w:w="900"/>
        <w:gridCol w:w="1260"/>
        <w:gridCol w:w="1350"/>
      </w:tblGrid>
      <w:tr w:rsidR="0041522B" w:rsidRPr="00700278" w14:paraId="356AB43A" w14:textId="77777777" w:rsidTr="000B0692">
        <w:trPr>
          <w:trHeight w:val="683"/>
        </w:trPr>
        <w:tc>
          <w:tcPr>
            <w:tcW w:w="90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bookmarkEnd w:id="0"/>
          <w:p w14:paraId="09B9A73D" w14:textId="46226C8B" w:rsidR="00DF24CB" w:rsidRPr="00DF24CB" w:rsidRDefault="00700278" w:rsidP="00DF24C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00278">
              <w:rPr>
                <w:rFonts w:ascii="Times New Roman" w:eastAsia="Times New Roman" w:hAnsi="Times New Roman" w:cs="Times New Roman"/>
                <w:color w:val="000000"/>
              </w:rPr>
              <w:t>S.N</w:t>
            </w:r>
          </w:p>
        </w:tc>
        <w:tc>
          <w:tcPr>
            <w:tcW w:w="22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5176CC" w14:textId="77777777" w:rsidR="00DF24CB" w:rsidRPr="00DF24CB" w:rsidRDefault="00DF24CB" w:rsidP="00DF24C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Client Name</w:t>
            </w: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474D51" w14:textId="77777777" w:rsidR="00DF24CB" w:rsidRPr="00DF24CB" w:rsidRDefault="00DF24CB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Age</w:t>
            </w:r>
          </w:p>
        </w:tc>
        <w:tc>
          <w:tcPr>
            <w:tcW w:w="117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C6E1B22" w14:textId="77777777" w:rsidR="00DF24CB" w:rsidRPr="00DF24CB" w:rsidRDefault="00DF24CB" w:rsidP="0041522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41522B">
              <w:rPr>
                <w:rFonts w:ascii="Times New Roman" w:eastAsia="Times New Roman" w:hAnsi="Times New Roman" w:cs="Times New Roman"/>
                <w:color w:val="000000"/>
              </w:rPr>
              <w:t>Service date(DD/MM/YY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13A0D2" w14:textId="19253CA8" w:rsidR="00DF24CB" w:rsidRPr="00DF24CB" w:rsidRDefault="00DF24CB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700278">
              <w:rPr>
                <w:rFonts w:ascii="Times New Roman" w:eastAsia="Times New Roman" w:hAnsi="Times New Roman" w:cs="Times New Roman"/>
                <w:color w:val="000000"/>
              </w:rPr>
              <w:t>Sub city</w:t>
            </w:r>
          </w:p>
        </w:tc>
        <w:tc>
          <w:tcPr>
            <w:tcW w:w="108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0D7E57" w14:textId="77777777" w:rsidR="00DF24CB" w:rsidRPr="00DF24CB" w:rsidRDefault="00DF24CB" w:rsidP="00DF24C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Phone Number</w:t>
            </w:r>
          </w:p>
        </w:tc>
        <w:tc>
          <w:tcPr>
            <w:tcW w:w="117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B4B895" w14:textId="77777777" w:rsidR="00DF24CB" w:rsidRPr="00DF24CB" w:rsidRDefault="00DF24CB" w:rsidP="00DF24C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BP (Systolic/Diastolic)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F19F1F7" w14:textId="77777777" w:rsidR="00DF24CB" w:rsidRPr="00DF24CB" w:rsidRDefault="00DF24CB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Weight </w:t>
            </w:r>
          </w:p>
        </w:tc>
        <w:tc>
          <w:tcPr>
            <w:tcW w:w="72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644F4C" w14:textId="77777777" w:rsidR="00DF24CB" w:rsidRPr="00DF24CB" w:rsidRDefault="00DF24CB" w:rsidP="00DF24C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BMI</w:t>
            </w:r>
          </w:p>
        </w:tc>
        <w:tc>
          <w:tcPr>
            <w:tcW w:w="15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42E3C9" w14:textId="77777777" w:rsidR="00DF24CB" w:rsidRPr="00105BC6" w:rsidRDefault="00DF24CB" w:rsidP="00DF24C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highlight w:val="yellow"/>
              </w:rPr>
            </w:pPr>
            <w:r w:rsidRPr="00105BC6">
              <w:rPr>
                <w:rFonts w:ascii="Times New Roman" w:eastAsia="Times New Roman" w:hAnsi="Times New Roman" w:cs="Times New Roman"/>
                <w:color w:val="000000"/>
                <w:highlight w:val="yellow"/>
              </w:rPr>
              <w:t>Breast Examination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29734E" w14:textId="34E916C4" w:rsidR="00DF24CB" w:rsidRPr="00105BC6" w:rsidRDefault="00DF24CB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  <w:highlight w:val="yellow"/>
              </w:rPr>
            </w:pPr>
            <w:r w:rsidRPr="00105BC6">
              <w:rPr>
                <w:rFonts w:ascii="Times New Roman" w:eastAsia="Times New Roman" w:hAnsi="Times New Roman" w:cs="Times New Roman"/>
                <w:color w:val="000000"/>
                <w:highlight w:val="yellow"/>
              </w:rPr>
              <w:t>HIV (Yes/No)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3956A6" w14:textId="77777777" w:rsidR="00DF24CB" w:rsidRPr="00105BC6" w:rsidRDefault="00DF24CB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  <w:highlight w:val="yellow"/>
              </w:rPr>
            </w:pPr>
            <w:r w:rsidRPr="00105BC6">
              <w:rPr>
                <w:rFonts w:ascii="Times New Roman" w:eastAsia="Times New Roman" w:hAnsi="Times New Roman" w:cs="Times New Roman"/>
                <w:color w:val="000000"/>
                <w:highlight w:val="yellow"/>
              </w:rPr>
              <w:t>HIVST Distributed (Yes/No)</w:t>
            </w:r>
          </w:p>
        </w:tc>
        <w:tc>
          <w:tcPr>
            <w:tcW w:w="135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BDD394" w14:textId="77777777" w:rsidR="00DF24CB" w:rsidRPr="00105BC6" w:rsidRDefault="00DF24CB" w:rsidP="00DF24C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highlight w:val="yellow"/>
              </w:rPr>
            </w:pPr>
            <w:r w:rsidRPr="00105BC6">
              <w:rPr>
                <w:rFonts w:ascii="Times New Roman" w:eastAsia="Times New Roman" w:hAnsi="Times New Roman" w:cs="Times New Roman"/>
                <w:color w:val="000000"/>
                <w:highlight w:val="yellow"/>
              </w:rPr>
              <w:t>Remarks</w:t>
            </w:r>
          </w:p>
        </w:tc>
      </w:tr>
      <w:tr w:rsidR="0041522B" w:rsidRPr="00700278" w14:paraId="482E710C" w14:textId="77777777" w:rsidTr="000B0692">
        <w:trPr>
          <w:trHeight w:val="945"/>
        </w:trPr>
        <w:tc>
          <w:tcPr>
            <w:tcW w:w="90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90D848" w14:textId="77777777" w:rsidR="00DF24CB" w:rsidRPr="00DF24CB" w:rsidRDefault="00DF24CB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C61960" w14:textId="77777777" w:rsidR="00DF24CB" w:rsidRPr="00DF24CB" w:rsidRDefault="00DF24CB" w:rsidP="00DF24C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Father’s Name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C83BD5" w14:textId="77777777" w:rsidR="00DF24CB" w:rsidRPr="00DF24CB" w:rsidRDefault="00DF24CB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Sex</w:t>
            </w:r>
          </w:p>
        </w:tc>
        <w:tc>
          <w:tcPr>
            <w:tcW w:w="117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AC50EA" w14:textId="77777777" w:rsidR="00DF24CB" w:rsidRPr="00DF24CB" w:rsidRDefault="00DF24CB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A9087B" w14:textId="77777777" w:rsidR="00DF24CB" w:rsidRPr="00DF24CB" w:rsidRDefault="00DF24CB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Woreda</w:t>
            </w:r>
          </w:p>
        </w:tc>
        <w:tc>
          <w:tcPr>
            <w:tcW w:w="108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B750F7" w14:textId="77777777" w:rsidR="00DF24CB" w:rsidRPr="00DF24CB" w:rsidRDefault="00DF24CB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17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A9FE5A" w14:textId="77777777" w:rsidR="00DF24CB" w:rsidRPr="00DF24CB" w:rsidRDefault="00DF24CB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8FAEBE" w14:textId="77777777" w:rsidR="00DF24CB" w:rsidRPr="00DF24CB" w:rsidRDefault="00DF24CB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 xml:space="preserve">Height </w:t>
            </w:r>
          </w:p>
        </w:tc>
        <w:tc>
          <w:tcPr>
            <w:tcW w:w="72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2F8605" w14:textId="77777777" w:rsidR="00DF24CB" w:rsidRPr="00DF24CB" w:rsidRDefault="00DF24CB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53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351CDE" w14:textId="77777777" w:rsidR="00DF24CB" w:rsidRPr="00105BC6" w:rsidRDefault="00DF24CB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  <w:highlight w:val="yellow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A1738C" w14:textId="610195D4" w:rsidR="00DF24CB" w:rsidRPr="00105BC6" w:rsidRDefault="00DF24CB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  <w:highlight w:val="yellow"/>
              </w:rPr>
            </w:pPr>
            <w:r w:rsidRPr="00105BC6">
              <w:rPr>
                <w:rFonts w:ascii="Times New Roman" w:eastAsia="Times New Roman" w:hAnsi="Times New Roman" w:cs="Times New Roman"/>
                <w:color w:val="000000"/>
                <w:highlight w:val="yellow"/>
              </w:rPr>
              <w:t>Result (P/N)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DAA84A" w14:textId="77777777" w:rsidR="00DF24CB" w:rsidRPr="00105BC6" w:rsidRDefault="00DF24CB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  <w:highlight w:val="yellow"/>
              </w:rPr>
            </w:pPr>
            <w:r w:rsidRPr="00105BC6">
              <w:rPr>
                <w:rFonts w:ascii="Times New Roman" w:eastAsia="Times New Roman" w:hAnsi="Times New Roman" w:cs="Times New Roman"/>
                <w:color w:val="000000"/>
                <w:highlight w:val="yellow"/>
              </w:rPr>
              <w:t>Screen result(R/NR)</w:t>
            </w:r>
          </w:p>
        </w:tc>
        <w:tc>
          <w:tcPr>
            <w:tcW w:w="13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76DDFA" w14:textId="77777777" w:rsidR="00DF24CB" w:rsidRPr="00105BC6" w:rsidRDefault="00DF24CB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  <w:highlight w:val="yellow"/>
              </w:rPr>
            </w:pPr>
          </w:p>
        </w:tc>
      </w:tr>
      <w:tr w:rsidR="0041522B" w:rsidRPr="00700278" w14:paraId="4E53A90E" w14:textId="77777777" w:rsidTr="000B0692">
        <w:trPr>
          <w:trHeight w:val="315"/>
        </w:trPr>
        <w:tc>
          <w:tcPr>
            <w:tcW w:w="9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2EE512" w14:textId="7A896F60" w:rsidR="00700278" w:rsidRPr="00700278" w:rsidRDefault="00700278" w:rsidP="00DF24C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00278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C16B117" w14:textId="0582A84B" w:rsidR="00700278" w:rsidRPr="00700278" w:rsidRDefault="00700278" w:rsidP="00DF24C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00278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D94991F" w14:textId="007F06D0" w:rsidR="00700278" w:rsidRPr="00700278" w:rsidRDefault="00700278" w:rsidP="00DF24C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00278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8C304F7" w14:textId="24350A91" w:rsidR="00700278" w:rsidRPr="00700278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700278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CA2553E" w14:textId="21E32E93" w:rsidR="00700278" w:rsidRPr="00700278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700278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ACF960" w14:textId="237E90D6" w:rsidR="00700278" w:rsidRPr="00700278" w:rsidRDefault="00700278" w:rsidP="00DF24C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00278"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8E7A725" w14:textId="49873241" w:rsidR="00700278" w:rsidRPr="00700278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700278"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A043D63" w14:textId="629FB4E6" w:rsidR="00700278" w:rsidRPr="00700278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700278"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B3DE0D" w14:textId="23EBD670" w:rsidR="00700278" w:rsidRPr="00700278" w:rsidRDefault="00700278" w:rsidP="00DF24C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00278"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15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5A5F74" w14:textId="5578F3F5" w:rsidR="00700278" w:rsidRPr="00105BC6" w:rsidRDefault="00700278" w:rsidP="00DF24C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highlight w:val="yellow"/>
              </w:rPr>
            </w:pPr>
            <w:r w:rsidRPr="00105BC6">
              <w:rPr>
                <w:rFonts w:ascii="Times New Roman" w:eastAsia="Times New Roman" w:hAnsi="Times New Roman" w:cs="Times New Roman"/>
                <w:color w:val="000000"/>
                <w:highlight w:val="yellow"/>
              </w:rPr>
              <w:t>10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00CD0F7" w14:textId="0BF20AE3" w:rsidR="00700278" w:rsidRPr="00105BC6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  <w:highlight w:val="yellow"/>
              </w:rPr>
            </w:pPr>
            <w:r w:rsidRPr="00105BC6">
              <w:rPr>
                <w:rFonts w:ascii="Times New Roman" w:eastAsia="Times New Roman" w:hAnsi="Times New Roman" w:cs="Times New Roman"/>
                <w:color w:val="000000"/>
                <w:highlight w:val="yellow"/>
              </w:rPr>
              <w:t>1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56B955E4" w14:textId="7171D339" w:rsidR="00700278" w:rsidRPr="00105BC6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  <w:highlight w:val="yellow"/>
              </w:rPr>
            </w:pPr>
            <w:r w:rsidRPr="00105BC6">
              <w:rPr>
                <w:rFonts w:ascii="Times New Roman" w:eastAsia="Times New Roman" w:hAnsi="Times New Roman" w:cs="Times New Roman"/>
                <w:color w:val="000000"/>
                <w:highlight w:val="yellow"/>
              </w:rPr>
              <w:t>12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F20F495" w14:textId="2979EDDD" w:rsidR="00700278" w:rsidRPr="00105BC6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  <w:highlight w:val="yellow"/>
              </w:rPr>
            </w:pPr>
            <w:r w:rsidRPr="00105BC6">
              <w:rPr>
                <w:rFonts w:ascii="Times New Roman" w:eastAsia="Times New Roman" w:hAnsi="Times New Roman" w:cs="Times New Roman"/>
                <w:color w:val="000000"/>
                <w:highlight w:val="yellow"/>
              </w:rPr>
              <w:t>13</w:t>
            </w:r>
          </w:p>
        </w:tc>
      </w:tr>
      <w:tr w:rsidR="0041522B" w:rsidRPr="00700278" w14:paraId="2D58346E" w14:textId="77777777" w:rsidTr="000B0692">
        <w:trPr>
          <w:trHeight w:val="315"/>
        </w:trPr>
        <w:tc>
          <w:tcPr>
            <w:tcW w:w="90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B3C02A" w14:textId="77777777" w:rsidR="00700278" w:rsidRPr="00DF24CB" w:rsidRDefault="00700278" w:rsidP="00DF24C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DFD24A" w14:textId="77777777" w:rsidR="00700278" w:rsidRPr="00DF24CB" w:rsidRDefault="00700278" w:rsidP="0041522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934237" w14:textId="77777777" w:rsidR="00700278" w:rsidRPr="00DF24CB" w:rsidRDefault="00700278" w:rsidP="00DF24C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600FF3" w14:textId="77777777" w:rsidR="00700278" w:rsidRPr="00DF24CB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509A31" w14:textId="77777777" w:rsidR="00700278" w:rsidRPr="00DF24CB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0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383D7D" w14:textId="77777777" w:rsidR="00700278" w:rsidRPr="00DF24CB" w:rsidRDefault="00700278" w:rsidP="00DF24C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170" w:type="dxa"/>
            <w:vMerge w:val="restart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594AA78D" w14:textId="77777777" w:rsidR="00700278" w:rsidRPr="00DF24CB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  <w:p w14:paraId="669BCFA1" w14:textId="200AB889" w:rsidR="00700278" w:rsidRPr="00DF24CB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7950FF" w14:textId="77777777" w:rsidR="00700278" w:rsidRPr="00DF24CB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2503A2" w14:textId="77777777" w:rsidR="00700278" w:rsidRPr="00DF24CB" w:rsidRDefault="00700278" w:rsidP="00DF24C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53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090BC9" w14:textId="77777777" w:rsidR="00700278" w:rsidRPr="00105BC6" w:rsidRDefault="00700278" w:rsidP="00DF24C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highlight w:val="yellow"/>
              </w:rPr>
            </w:pPr>
            <w:r w:rsidRPr="00105BC6">
              <w:rPr>
                <w:rFonts w:ascii="Times New Roman" w:eastAsia="Times New Roman" w:hAnsi="Times New Roman" w:cs="Times New Roman"/>
                <w:color w:val="000000"/>
                <w:highlight w:val="yellow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15F5C1" w14:textId="77777777" w:rsidR="00700278" w:rsidRPr="00105BC6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  <w:highlight w:val="yellow"/>
              </w:rPr>
            </w:pPr>
            <w:r w:rsidRPr="00105BC6">
              <w:rPr>
                <w:rFonts w:ascii="Times New Roman" w:eastAsia="Times New Roman" w:hAnsi="Times New Roman" w:cs="Times New Roman"/>
                <w:color w:val="000000"/>
                <w:highlight w:val="yellow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81DA35" w14:textId="77777777" w:rsidR="00700278" w:rsidRPr="00105BC6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  <w:highlight w:val="yellow"/>
              </w:rPr>
            </w:pPr>
            <w:r w:rsidRPr="00105BC6">
              <w:rPr>
                <w:rFonts w:ascii="Times New Roman" w:eastAsia="Times New Roman" w:hAnsi="Times New Roman" w:cs="Times New Roman"/>
                <w:color w:val="000000"/>
                <w:highlight w:val="yellow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9D0F14" w14:textId="77777777" w:rsidR="00700278" w:rsidRPr="00105BC6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  <w:highlight w:val="yellow"/>
              </w:rPr>
            </w:pPr>
            <w:r w:rsidRPr="00105BC6">
              <w:rPr>
                <w:rFonts w:ascii="Times New Roman" w:eastAsia="Times New Roman" w:hAnsi="Times New Roman" w:cs="Times New Roman"/>
                <w:color w:val="000000"/>
                <w:highlight w:val="yellow"/>
              </w:rPr>
              <w:t> </w:t>
            </w:r>
          </w:p>
        </w:tc>
      </w:tr>
      <w:tr w:rsidR="0041522B" w:rsidRPr="00700278" w14:paraId="2DE6FBEA" w14:textId="77777777" w:rsidTr="000B0692">
        <w:trPr>
          <w:trHeight w:val="315"/>
        </w:trPr>
        <w:tc>
          <w:tcPr>
            <w:tcW w:w="9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E02259" w14:textId="77777777" w:rsidR="00700278" w:rsidRPr="00DF24CB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92879F" w14:textId="77777777" w:rsidR="00700278" w:rsidRPr="00DF24CB" w:rsidRDefault="00700278" w:rsidP="0041522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69D00E" w14:textId="77777777" w:rsidR="00700278" w:rsidRPr="00DF24CB" w:rsidRDefault="00700278" w:rsidP="00DF24C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5F7524" w14:textId="77777777" w:rsidR="00700278" w:rsidRPr="00DF24CB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1DA790" w14:textId="77777777" w:rsidR="00700278" w:rsidRPr="00DF24CB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0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B23612" w14:textId="77777777" w:rsidR="00700278" w:rsidRPr="00DF24CB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17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D14CEC" w14:textId="0F70110C" w:rsidR="00700278" w:rsidRPr="00DF24CB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80C14B" w14:textId="77777777" w:rsidR="00700278" w:rsidRPr="00DF24CB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841FA1" w14:textId="77777777" w:rsidR="00700278" w:rsidRPr="00DF24CB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53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BE44F8" w14:textId="77777777" w:rsidR="00700278" w:rsidRPr="00105BC6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  <w:highlight w:val="yellow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68C400" w14:textId="77777777" w:rsidR="00700278" w:rsidRPr="00105BC6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  <w:highlight w:val="yellow"/>
              </w:rPr>
            </w:pPr>
            <w:r w:rsidRPr="00105BC6">
              <w:rPr>
                <w:rFonts w:ascii="Times New Roman" w:eastAsia="Times New Roman" w:hAnsi="Times New Roman" w:cs="Times New Roman"/>
                <w:color w:val="000000"/>
                <w:highlight w:val="yellow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33E8AD" w14:textId="77777777" w:rsidR="00700278" w:rsidRPr="00105BC6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  <w:highlight w:val="yellow"/>
              </w:rPr>
            </w:pPr>
            <w:r w:rsidRPr="00105BC6">
              <w:rPr>
                <w:rFonts w:ascii="Times New Roman" w:eastAsia="Times New Roman" w:hAnsi="Times New Roman" w:cs="Times New Roman"/>
                <w:color w:val="000000"/>
                <w:highlight w:val="yellow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7202ED" w14:textId="77777777" w:rsidR="00700278" w:rsidRPr="00105BC6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  <w:highlight w:val="yellow"/>
              </w:rPr>
            </w:pPr>
            <w:r w:rsidRPr="00105BC6">
              <w:rPr>
                <w:rFonts w:ascii="Times New Roman" w:eastAsia="Times New Roman" w:hAnsi="Times New Roman" w:cs="Times New Roman"/>
                <w:color w:val="000000"/>
                <w:highlight w:val="yellow"/>
              </w:rPr>
              <w:t> </w:t>
            </w:r>
          </w:p>
        </w:tc>
      </w:tr>
      <w:tr w:rsidR="0041522B" w:rsidRPr="00700278" w14:paraId="0F0E2EDE" w14:textId="77777777" w:rsidTr="000B0692">
        <w:trPr>
          <w:trHeight w:val="315"/>
        </w:trPr>
        <w:tc>
          <w:tcPr>
            <w:tcW w:w="90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5B143B" w14:textId="77777777" w:rsidR="00700278" w:rsidRPr="00DF24CB" w:rsidRDefault="00700278" w:rsidP="00DF24C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23D533" w14:textId="77777777" w:rsidR="00700278" w:rsidRPr="00DF24CB" w:rsidRDefault="00700278" w:rsidP="0041522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B70773" w14:textId="77777777" w:rsidR="00700278" w:rsidRPr="00DF24CB" w:rsidRDefault="00700278" w:rsidP="00DF24C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A5C5C8" w14:textId="77777777" w:rsidR="00700278" w:rsidRPr="00DF24CB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A15F01" w14:textId="77777777" w:rsidR="00700278" w:rsidRPr="00DF24CB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0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C65892" w14:textId="77777777" w:rsidR="00700278" w:rsidRPr="00DF24CB" w:rsidRDefault="00700278" w:rsidP="00DF24C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170" w:type="dxa"/>
            <w:vMerge w:val="restart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59D78325" w14:textId="77777777" w:rsidR="00700278" w:rsidRPr="00DF24CB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  <w:p w14:paraId="22409D27" w14:textId="3BCF03A0" w:rsidR="00700278" w:rsidRPr="00DF24CB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D9A46B" w14:textId="77777777" w:rsidR="00700278" w:rsidRPr="00DF24CB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856463" w14:textId="77777777" w:rsidR="00700278" w:rsidRPr="00DF24CB" w:rsidRDefault="00700278" w:rsidP="00DF24C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53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692568" w14:textId="77777777" w:rsidR="00700278" w:rsidRPr="00105BC6" w:rsidRDefault="00700278" w:rsidP="00DF24C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highlight w:val="yellow"/>
              </w:rPr>
            </w:pPr>
            <w:r w:rsidRPr="00105BC6">
              <w:rPr>
                <w:rFonts w:ascii="Times New Roman" w:eastAsia="Times New Roman" w:hAnsi="Times New Roman" w:cs="Times New Roman"/>
                <w:color w:val="000000"/>
                <w:highlight w:val="yellow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CCFD8B" w14:textId="77777777" w:rsidR="00700278" w:rsidRPr="00105BC6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  <w:highlight w:val="yellow"/>
              </w:rPr>
            </w:pPr>
            <w:r w:rsidRPr="00105BC6">
              <w:rPr>
                <w:rFonts w:ascii="Times New Roman" w:eastAsia="Times New Roman" w:hAnsi="Times New Roman" w:cs="Times New Roman"/>
                <w:color w:val="000000"/>
                <w:highlight w:val="yellow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279397" w14:textId="77777777" w:rsidR="00700278" w:rsidRPr="00105BC6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  <w:highlight w:val="yellow"/>
              </w:rPr>
            </w:pPr>
            <w:r w:rsidRPr="00105BC6">
              <w:rPr>
                <w:rFonts w:ascii="Times New Roman" w:eastAsia="Times New Roman" w:hAnsi="Times New Roman" w:cs="Times New Roman"/>
                <w:color w:val="000000"/>
                <w:highlight w:val="yellow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55D662" w14:textId="77777777" w:rsidR="00700278" w:rsidRPr="00105BC6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  <w:highlight w:val="yellow"/>
              </w:rPr>
            </w:pPr>
            <w:r w:rsidRPr="00105BC6">
              <w:rPr>
                <w:rFonts w:ascii="Times New Roman" w:eastAsia="Times New Roman" w:hAnsi="Times New Roman" w:cs="Times New Roman"/>
                <w:color w:val="000000"/>
                <w:highlight w:val="yellow"/>
              </w:rPr>
              <w:t> </w:t>
            </w:r>
          </w:p>
        </w:tc>
      </w:tr>
      <w:tr w:rsidR="0041522B" w:rsidRPr="00700278" w14:paraId="15254457" w14:textId="77777777" w:rsidTr="000B0692">
        <w:trPr>
          <w:trHeight w:val="315"/>
        </w:trPr>
        <w:tc>
          <w:tcPr>
            <w:tcW w:w="9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28B625" w14:textId="77777777" w:rsidR="00700278" w:rsidRPr="00DF24CB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E06575" w14:textId="77777777" w:rsidR="00700278" w:rsidRPr="00DF24CB" w:rsidRDefault="00700278" w:rsidP="0041522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A1264D" w14:textId="77777777" w:rsidR="00700278" w:rsidRPr="00DF24CB" w:rsidRDefault="00700278" w:rsidP="00DF24C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4727EB" w14:textId="77777777" w:rsidR="00700278" w:rsidRPr="00DF24CB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D35B4E" w14:textId="77777777" w:rsidR="00700278" w:rsidRPr="00DF24CB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0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629F9F" w14:textId="77777777" w:rsidR="00700278" w:rsidRPr="00DF24CB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17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9259E6" w14:textId="12942EE3" w:rsidR="00700278" w:rsidRPr="00DF24CB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8F9CCE" w14:textId="77777777" w:rsidR="00700278" w:rsidRPr="00DF24CB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7F52EA" w14:textId="77777777" w:rsidR="00700278" w:rsidRPr="00DF24CB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53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9CD12C" w14:textId="77777777" w:rsidR="00700278" w:rsidRPr="00105BC6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  <w:highlight w:val="yellow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11499F" w14:textId="77777777" w:rsidR="00700278" w:rsidRPr="00105BC6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  <w:highlight w:val="yellow"/>
              </w:rPr>
            </w:pPr>
            <w:r w:rsidRPr="00105BC6">
              <w:rPr>
                <w:rFonts w:ascii="Times New Roman" w:eastAsia="Times New Roman" w:hAnsi="Times New Roman" w:cs="Times New Roman"/>
                <w:color w:val="000000"/>
                <w:highlight w:val="yellow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421AEC" w14:textId="77777777" w:rsidR="00700278" w:rsidRPr="00105BC6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  <w:highlight w:val="yellow"/>
              </w:rPr>
            </w:pPr>
            <w:r w:rsidRPr="00105BC6">
              <w:rPr>
                <w:rFonts w:ascii="Times New Roman" w:eastAsia="Times New Roman" w:hAnsi="Times New Roman" w:cs="Times New Roman"/>
                <w:color w:val="000000"/>
                <w:highlight w:val="yellow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0FB87C" w14:textId="77777777" w:rsidR="00700278" w:rsidRPr="00105BC6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  <w:highlight w:val="yellow"/>
              </w:rPr>
            </w:pPr>
            <w:r w:rsidRPr="00105BC6">
              <w:rPr>
                <w:rFonts w:ascii="Times New Roman" w:eastAsia="Times New Roman" w:hAnsi="Times New Roman" w:cs="Times New Roman"/>
                <w:color w:val="000000"/>
                <w:highlight w:val="yellow"/>
              </w:rPr>
              <w:t> </w:t>
            </w:r>
          </w:p>
        </w:tc>
      </w:tr>
      <w:tr w:rsidR="0041522B" w:rsidRPr="00700278" w14:paraId="788CB946" w14:textId="77777777" w:rsidTr="000B0692">
        <w:trPr>
          <w:trHeight w:val="315"/>
        </w:trPr>
        <w:tc>
          <w:tcPr>
            <w:tcW w:w="90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BB8888" w14:textId="77777777" w:rsidR="00700278" w:rsidRPr="00DF24CB" w:rsidRDefault="00700278" w:rsidP="00DF24C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71BBD3" w14:textId="77777777" w:rsidR="00700278" w:rsidRPr="00DF24CB" w:rsidRDefault="00700278" w:rsidP="0041522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3F4F25" w14:textId="77777777" w:rsidR="00700278" w:rsidRPr="00DF24CB" w:rsidRDefault="00700278" w:rsidP="00DF24C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CBE87B" w14:textId="77777777" w:rsidR="00700278" w:rsidRPr="00DF24CB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A26658" w14:textId="77777777" w:rsidR="00700278" w:rsidRPr="00DF24CB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0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3CED87" w14:textId="77777777" w:rsidR="00700278" w:rsidRPr="00DF24CB" w:rsidRDefault="00700278" w:rsidP="00DF24C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170" w:type="dxa"/>
            <w:vMerge w:val="restart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74F5877B" w14:textId="77777777" w:rsidR="00700278" w:rsidRPr="00DF24CB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  <w:p w14:paraId="6D7142D7" w14:textId="0A5B6EE0" w:rsidR="00700278" w:rsidRPr="00DF24CB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1E2C9D" w14:textId="77777777" w:rsidR="00700278" w:rsidRPr="00DF24CB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A25C46" w14:textId="77777777" w:rsidR="00700278" w:rsidRPr="00DF24CB" w:rsidRDefault="00700278" w:rsidP="00DF24C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53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BAD014" w14:textId="77777777" w:rsidR="00700278" w:rsidRPr="00105BC6" w:rsidRDefault="00700278" w:rsidP="00DF24C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highlight w:val="yellow"/>
              </w:rPr>
            </w:pPr>
            <w:r w:rsidRPr="00105BC6">
              <w:rPr>
                <w:rFonts w:ascii="Times New Roman" w:eastAsia="Times New Roman" w:hAnsi="Times New Roman" w:cs="Times New Roman"/>
                <w:color w:val="000000"/>
                <w:highlight w:val="yellow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CD89C5" w14:textId="77777777" w:rsidR="00700278" w:rsidRPr="00105BC6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  <w:highlight w:val="yellow"/>
              </w:rPr>
            </w:pPr>
            <w:r w:rsidRPr="00105BC6">
              <w:rPr>
                <w:rFonts w:ascii="Times New Roman" w:eastAsia="Times New Roman" w:hAnsi="Times New Roman" w:cs="Times New Roman"/>
                <w:color w:val="000000"/>
                <w:highlight w:val="yellow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2B4A19" w14:textId="77777777" w:rsidR="00700278" w:rsidRPr="00105BC6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  <w:highlight w:val="yellow"/>
              </w:rPr>
            </w:pPr>
            <w:r w:rsidRPr="00105BC6">
              <w:rPr>
                <w:rFonts w:ascii="Times New Roman" w:eastAsia="Times New Roman" w:hAnsi="Times New Roman" w:cs="Times New Roman"/>
                <w:color w:val="000000"/>
                <w:highlight w:val="yellow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C65A8D" w14:textId="77777777" w:rsidR="00700278" w:rsidRPr="00105BC6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  <w:highlight w:val="yellow"/>
              </w:rPr>
            </w:pPr>
            <w:r w:rsidRPr="00105BC6">
              <w:rPr>
                <w:rFonts w:ascii="Times New Roman" w:eastAsia="Times New Roman" w:hAnsi="Times New Roman" w:cs="Times New Roman"/>
                <w:color w:val="000000"/>
                <w:highlight w:val="yellow"/>
              </w:rPr>
              <w:t> </w:t>
            </w:r>
          </w:p>
        </w:tc>
      </w:tr>
      <w:tr w:rsidR="0041522B" w:rsidRPr="00700278" w14:paraId="1223851A" w14:textId="77777777" w:rsidTr="000B0692">
        <w:trPr>
          <w:trHeight w:val="315"/>
        </w:trPr>
        <w:tc>
          <w:tcPr>
            <w:tcW w:w="9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ACA6F1" w14:textId="77777777" w:rsidR="00700278" w:rsidRPr="00DF24CB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8D56C5" w14:textId="77777777" w:rsidR="00700278" w:rsidRPr="00DF24CB" w:rsidRDefault="00700278" w:rsidP="0041522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46C0FE" w14:textId="77777777" w:rsidR="00700278" w:rsidRPr="00DF24CB" w:rsidRDefault="00700278" w:rsidP="00DF24C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66D32C" w14:textId="77777777" w:rsidR="00700278" w:rsidRPr="00DF24CB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C0256A" w14:textId="77777777" w:rsidR="00700278" w:rsidRPr="00DF24CB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0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6812AC" w14:textId="77777777" w:rsidR="00700278" w:rsidRPr="00DF24CB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17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A12F0B" w14:textId="4E60DC70" w:rsidR="00700278" w:rsidRPr="00DF24CB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969BAE" w14:textId="77777777" w:rsidR="00700278" w:rsidRPr="00DF24CB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DF1E27" w14:textId="77777777" w:rsidR="00700278" w:rsidRPr="00DF24CB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53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94A3FE" w14:textId="77777777" w:rsidR="00700278" w:rsidRPr="00105BC6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  <w:highlight w:val="yellow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6441B4" w14:textId="77777777" w:rsidR="00700278" w:rsidRPr="00105BC6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  <w:highlight w:val="yellow"/>
              </w:rPr>
            </w:pPr>
            <w:r w:rsidRPr="00105BC6">
              <w:rPr>
                <w:rFonts w:ascii="Times New Roman" w:eastAsia="Times New Roman" w:hAnsi="Times New Roman" w:cs="Times New Roman"/>
                <w:color w:val="000000"/>
                <w:highlight w:val="yellow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398F19" w14:textId="77777777" w:rsidR="00700278" w:rsidRPr="00105BC6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  <w:highlight w:val="yellow"/>
              </w:rPr>
            </w:pPr>
            <w:r w:rsidRPr="00105BC6">
              <w:rPr>
                <w:rFonts w:ascii="Times New Roman" w:eastAsia="Times New Roman" w:hAnsi="Times New Roman" w:cs="Times New Roman"/>
                <w:color w:val="000000"/>
                <w:highlight w:val="yellow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33A3E7" w14:textId="77777777" w:rsidR="00700278" w:rsidRPr="00105BC6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  <w:highlight w:val="yellow"/>
              </w:rPr>
            </w:pPr>
            <w:r w:rsidRPr="00105BC6">
              <w:rPr>
                <w:rFonts w:ascii="Times New Roman" w:eastAsia="Times New Roman" w:hAnsi="Times New Roman" w:cs="Times New Roman"/>
                <w:color w:val="000000"/>
                <w:highlight w:val="yellow"/>
              </w:rPr>
              <w:t> </w:t>
            </w:r>
          </w:p>
        </w:tc>
      </w:tr>
      <w:tr w:rsidR="0041522B" w:rsidRPr="00700278" w14:paraId="3992CB55" w14:textId="77777777" w:rsidTr="000B0692">
        <w:trPr>
          <w:trHeight w:val="315"/>
        </w:trPr>
        <w:tc>
          <w:tcPr>
            <w:tcW w:w="90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B5E20E" w14:textId="77777777" w:rsidR="00700278" w:rsidRPr="00DF24CB" w:rsidRDefault="00700278" w:rsidP="00DF24C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AE18FE" w14:textId="77777777" w:rsidR="00700278" w:rsidRPr="00DF24CB" w:rsidRDefault="00700278" w:rsidP="0041522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017CF4" w14:textId="77777777" w:rsidR="00700278" w:rsidRPr="00DF24CB" w:rsidRDefault="00700278" w:rsidP="00DF24C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23445B" w14:textId="77777777" w:rsidR="00700278" w:rsidRPr="00DF24CB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0214E0" w14:textId="77777777" w:rsidR="00700278" w:rsidRPr="00DF24CB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0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E7A997" w14:textId="77777777" w:rsidR="00700278" w:rsidRPr="00DF24CB" w:rsidRDefault="00700278" w:rsidP="00DF24C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170" w:type="dxa"/>
            <w:vMerge w:val="restart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7B5175C4" w14:textId="77777777" w:rsidR="00700278" w:rsidRPr="00DF24CB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  <w:p w14:paraId="19620C5B" w14:textId="7F1FDC5B" w:rsidR="00700278" w:rsidRPr="00DF24CB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80B455" w14:textId="77777777" w:rsidR="00700278" w:rsidRPr="00DF24CB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930057" w14:textId="77777777" w:rsidR="00700278" w:rsidRPr="00DF24CB" w:rsidRDefault="00700278" w:rsidP="00DF24C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53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80CCD2" w14:textId="77777777" w:rsidR="00700278" w:rsidRPr="00105BC6" w:rsidRDefault="00700278" w:rsidP="00DF24C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highlight w:val="yellow"/>
              </w:rPr>
            </w:pPr>
            <w:r w:rsidRPr="00105BC6">
              <w:rPr>
                <w:rFonts w:ascii="Times New Roman" w:eastAsia="Times New Roman" w:hAnsi="Times New Roman" w:cs="Times New Roman"/>
                <w:color w:val="000000"/>
                <w:highlight w:val="yellow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3E4525" w14:textId="77777777" w:rsidR="00700278" w:rsidRPr="00105BC6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  <w:highlight w:val="yellow"/>
              </w:rPr>
            </w:pPr>
            <w:r w:rsidRPr="00105BC6">
              <w:rPr>
                <w:rFonts w:ascii="Times New Roman" w:eastAsia="Times New Roman" w:hAnsi="Times New Roman" w:cs="Times New Roman"/>
                <w:color w:val="000000"/>
                <w:highlight w:val="yellow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EF6068" w14:textId="77777777" w:rsidR="00700278" w:rsidRPr="00105BC6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  <w:highlight w:val="yellow"/>
              </w:rPr>
            </w:pPr>
            <w:r w:rsidRPr="00105BC6">
              <w:rPr>
                <w:rFonts w:ascii="Times New Roman" w:eastAsia="Times New Roman" w:hAnsi="Times New Roman" w:cs="Times New Roman"/>
                <w:color w:val="000000"/>
                <w:highlight w:val="yellow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521F98" w14:textId="77777777" w:rsidR="00700278" w:rsidRPr="00105BC6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  <w:highlight w:val="yellow"/>
              </w:rPr>
            </w:pPr>
            <w:r w:rsidRPr="00105BC6">
              <w:rPr>
                <w:rFonts w:ascii="Times New Roman" w:eastAsia="Times New Roman" w:hAnsi="Times New Roman" w:cs="Times New Roman"/>
                <w:color w:val="000000"/>
                <w:highlight w:val="yellow"/>
              </w:rPr>
              <w:t> </w:t>
            </w:r>
          </w:p>
        </w:tc>
      </w:tr>
      <w:tr w:rsidR="0041522B" w:rsidRPr="00700278" w14:paraId="2B6CFCA7" w14:textId="77777777" w:rsidTr="000B0692">
        <w:trPr>
          <w:trHeight w:val="315"/>
        </w:trPr>
        <w:tc>
          <w:tcPr>
            <w:tcW w:w="9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8F4FCC" w14:textId="77777777" w:rsidR="00700278" w:rsidRPr="00DF24CB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F52FBB" w14:textId="77777777" w:rsidR="00700278" w:rsidRPr="00DF24CB" w:rsidRDefault="00700278" w:rsidP="0041522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3504FB" w14:textId="77777777" w:rsidR="00700278" w:rsidRPr="00DF24CB" w:rsidRDefault="00700278" w:rsidP="00DF24C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0CE82D" w14:textId="77777777" w:rsidR="00700278" w:rsidRPr="00DF24CB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33DBC5" w14:textId="77777777" w:rsidR="00700278" w:rsidRPr="00DF24CB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0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82CABD" w14:textId="77777777" w:rsidR="00700278" w:rsidRPr="00DF24CB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17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A89B04" w14:textId="2076741E" w:rsidR="00700278" w:rsidRPr="00DF24CB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4FA0B9" w14:textId="77777777" w:rsidR="00700278" w:rsidRPr="00DF24CB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D5C2DA" w14:textId="77777777" w:rsidR="00700278" w:rsidRPr="00DF24CB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53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A129BE" w14:textId="77777777" w:rsidR="00700278" w:rsidRPr="00105BC6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  <w:highlight w:val="yellow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CB444C" w14:textId="77777777" w:rsidR="00700278" w:rsidRPr="00105BC6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  <w:highlight w:val="yellow"/>
              </w:rPr>
            </w:pPr>
            <w:r w:rsidRPr="00105BC6">
              <w:rPr>
                <w:rFonts w:ascii="Times New Roman" w:eastAsia="Times New Roman" w:hAnsi="Times New Roman" w:cs="Times New Roman"/>
                <w:color w:val="000000"/>
                <w:highlight w:val="yellow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08157C" w14:textId="77777777" w:rsidR="00700278" w:rsidRPr="00105BC6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  <w:highlight w:val="yellow"/>
              </w:rPr>
            </w:pPr>
            <w:r w:rsidRPr="00105BC6">
              <w:rPr>
                <w:rFonts w:ascii="Times New Roman" w:eastAsia="Times New Roman" w:hAnsi="Times New Roman" w:cs="Times New Roman"/>
                <w:color w:val="000000"/>
                <w:highlight w:val="yellow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2D3C3E" w14:textId="77777777" w:rsidR="00700278" w:rsidRPr="00105BC6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  <w:highlight w:val="yellow"/>
              </w:rPr>
            </w:pPr>
            <w:r w:rsidRPr="00105BC6">
              <w:rPr>
                <w:rFonts w:ascii="Times New Roman" w:eastAsia="Times New Roman" w:hAnsi="Times New Roman" w:cs="Times New Roman"/>
                <w:color w:val="000000"/>
                <w:highlight w:val="yellow"/>
              </w:rPr>
              <w:t> </w:t>
            </w:r>
          </w:p>
        </w:tc>
      </w:tr>
      <w:tr w:rsidR="0041522B" w:rsidRPr="00700278" w14:paraId="4DD3F78D" w14:textId="77777777" w:rsidTr="000B0692">
        <w:trPr>
          <w:trHeight w:val="315"/>
        </w:trPr>
        <w:tc>
          <w:tcPr>
            <w:tcW w:w="90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255C40" w14:textId="77777777" w:rsidR="00700278" w:rsidRPr="00DF24CB" w:rsidRDefault="00700278" w:rsidP="00DF24C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50C4F7" w14:textId="77777777" w:rsidR="00700278" w:rsidRPr="00DF24CB" w:rsidRDefault="00700278" w:rsidP="0041522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A0F6AB" w14:textId="77777777" w:rsidR="00700278" w:rsidRPr="00DF24CB" w:rsidRDefault="00700278" w:rsidP="00DF24C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23EE24" w14:textId="77777777" w:rsidR="00700278" w:rsidRPr="00DF24CB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73A3C2" w14:textId="77777777" w:rsidR="00700278" w:rsidRPr="00DF24CB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0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5E2AA9" w14:textId="77777777" w:rsidR="00700278" w:rsidRPr="00DF24CB" w:rsidRDefault="00700278" w:rsidP="00DF24C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170" w:type="dxa"/>
            <w:vMerge w:val="restart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75A7FCDD" w14:textId="77777777" w:rsidR="00700278" w:rsidRPr="00DF24CB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  <w:p w14:paraId="31975F80" w14:textId="489CAFE2" w:rsidR="00700278" w:rsidRPr="00DF24CB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377DA1" w14:textId="77777777" w:rsidR="00700278" w:rsidRPr="00DF24CB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DB51F2" w14:textId="77777777" w:rsidR="00700278" w:rsidRPr="00DF24CB" w:rsidRDefault="00700278" w:rsidP="00DF24C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53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E37D30" w14:textId="77777777" w:rsidR="00700278" w:rsidRPr="00105BC6" w:rsidRDefault="00700278" w:rsidP="00DF24C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highlight w:val="yellow"/>
              </w:rPr>
            </w:pPr>
            <w:r w:rsidRPr="00105BC6">
              <w:rPr>
                <w:rFonts w:ascii="Times New Roman" w:eastAsia="Times New Roman" w:hAnsi="Times New Roman" w:cs="Times New Roman"/>
                <w:color w:val="000000"/>
                <w:highlight w:val="yellow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469732" w14:textId="77777777" w:rsidR="00700278" w:rsidRPr="00105BC6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  <w:highlight w:val="yellow"/>
              </w:rPr>
            </w:pPr>
            <w:r w:rsidRPr="00105BC6">
              <w:rPr>
                <w:rFonts w:ascii="Times New Roman" w:eastAsia="Times New Roman" w:hAnsi="Times New Roman" w:cs="Times New Roman"/>
                <w:color w:val="000000"/>
                <w:highlight w:val="yellow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231D32" w14:textId="77777777" w:rsidR="00700278" w:rsidRPr="00105BC6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  <w:highlight w:val="yellow"/>
              </w:rPr>
            </w:pPr>
            <w:r w:rsidRPr="00105BC6">
              <w:rPr>
                <w:rFonts w:ascii="Times New Roman" w:eastAsia="Times New Roman" w:hAnsi="Times New Roman" w:cs="Times New Roman"/>
                <w:color w:val="000000"/>
                <w:highlight w:val="yellow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2404AC" w14:textId="77777777" w:rsidR="00700278" w:rsidRPr="00105BC6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  <w:highlight w:val="yellow"/>
              </w:rPr>
            </w:pPr>
            <w:r w:rsidRPr="00105BC6">
              <w:rPr>
                <w:rFonts w:ascii="Times New Roman" w:eastAsia="Times New Roman" w:hAnsi="Times New Roman" w:cs="Times New Roman"/>
                <w:color w:val="000000"/>
                <w:highlight w:val="yellow"/>
              </w:rPr>
              <w:t> </w:t>
            </w:r>
          </w:p>
        </w:tc>
      </w:tr>
      <w:tr w:rsidR="0041522B" w:rsidRPr="00700278" w14:paraId="58EDE1DF" w14:textId="77777777" w:rsidTr="000B0692">
        <w:trPr>
          <w:trHeight w:val="315"/>
        </w:trPr>
        <w:tc>
          <w:tcPr>
            <w:tcW w:w="9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CCB77C" w14:textId="77777777" w:rsidR="00700278" w:rsidRPr="00DF24CB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A7F306" w14:textId="77777777" w:rsidR="00700278" w:rsidRPr="00DF24CB" w:rsidRDefault="00700278" w:rsidP="0041522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232B5C" w14:textId="77777777" w:rsidR="00700278" w:rsidRPr="00DF24CB" w:rsidRDefault="00700278" w:rsidP="00DF24C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433DC5" w14:textId="77777777" w:rsidR="00700278" w:rsidRPr="00DF24CB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A55DC5" w14:textId="77777777" w:rsidR="00700278" w:rsidRPr="00DF24CB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0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0B390B" w14:textId="77777777" w:rsidR="00700278" w:rsidRPr="00DF24CB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17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9812D2" w14:textId="6B59F8BB" w:rsidR="00700278" w:rsidRPr="00DF24CB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16C220" w14:textId="77777777" w:rsidR="00700278" w:rsidRPr="00DF24CB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223C89" w14:textId="77777777" w:rsidR="00700278" w:rsidRPr="00DF24CB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53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7937BA" w14:textId="77777777" w:rsidR="00700278" w:rsidRPr="00105BC6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  <w:highlight w:val="yellow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5B99E3" w14:textId="77777777" w:rsidR="00700278" w:rsidRPr="00105BC6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  <w:highlight w:val="yellow"/>
              </w:rPr>
            </w:pPr>
            <w:r w:rsidRPr="00105BC6">
              <w:rPr>
                <w:rFonts w:ascii="Times New Roman" w:eastAsia="Times New Roman" w:hAnsi="Times New Roman" w:cs="Times New Roman"/>
                <w:color w:val="000000"/>
                <w:highlight w:val="yellow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2B5F99" w14:textId="77777777" w:rsidR="00700278" w:rsidRPr="00105BC6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  <w:highlight w:val="yellow"/>
              </w:rPr>
            </w:pPr>
            <w:r w:rsidRPr="00105BC6">
              <w:rPr>
                <w:rFonts w:ascii="Times New Roman" w:eastAsia="Times New Roman" w:hAnsi="Times New Roman" w:cs="Times New Roman"/>
                <w:color w:val="000000"/>
                <w:highlight w:val="yellow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FF4B06" w14:textId="77777777" w:rsidR="00700278" w:rsidRPr="00105BC6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  <w:highlight w:val="yellow"/>
              </w:rPr>
            </w:pPr>
            <w:r w:rsidRPr="00105BC6">
              <w:rPr>
                <w:rFonts w:ascii="Times New Roman" w:eastAsia="Times New Roman" w:hAnsi="Times New Roman" w:cs="Times New Roman"/>
                <w:color w:val="000000"/>
                <w:highlight w:val="yellow"/>
              </w:rPr>
              <w:t> </w:t>
            </w:r>
          </w:p>
        </w:tc>
      </w:tr>
      <w:tr w:rsidR="0041522B" w:rsidRPr="00700278" w14:paraId="23AEB0C5" w14:textId="77777777" w:rsidTr="000B0692">
        <w:trPr>
          <w:trHeight w:val="315"/>
        </w:trPr>
        <w:tc>
          <w:tcPr>
            <w:tcW w:w="90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FF06CC" w14:textId="77777777" w:rsidR="00700278" w:rsidRPr="00DF24CB" w:rsidRDefault="00700278" w:rsidP="00DF24C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B49155" w14:textId="77777777" w:rsidR="00700278" w:rsidRPr="00DF24CB" w:rsidRDefault="00700278" w:rsidP="0041522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383FD2" w14:textId="77777777" w:rsidR="00700278" w:rsidRPr="00DF24CB" w:rsidRDefault="00700278" w:rsidP="00DF24C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F5423E" w14:textId="77777777" w:rsidR="00700278" w:rsidRPr="00DF24CB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FB0E2E" w14:textId="77777777" w:rsidR="00700278" w:rsidRPr="00DF24CB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0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5BC365" w14:textId="77777777" w:rsidR="00700278" w:rsidRPr="00DF24CB" w:rsidRDefault="00700278" w:rsidP="00DF24C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170" w:type="dxa"/>
            <w:vMerge w:val="restart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6A72DE0A" w14:textId="77777777" w:rsidR="00700278" w:rsidRPr="00DF24CB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  <w:p w14:paraId="3463B483" w14:textId="53BD1CD8" w:rsidR="00700278" w:rsidRPr="00DF24CB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10CF9E" w14:textId="77777777" w:rsidR="00700278" w:rsidRPr="00DF24CB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F9CBEB" w14:textId="77777777" w:rsidR="00700278" w:rsidRPr="00DF24CB" w:rsidRDefault="00700278" w:rsidP="00DF24C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53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10E963" w14:textId="77777777" w:rsidR="00700278" w:rsidRPr="00105BC6" w:rsidRDefault="00700278" w:rsidP="00DF24C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highlight w:val="yellow"/>
              </w:rPr>
            </w:pPr>
            <w:r w:rsidRPr="00105BC6">
              <w:rPr>
                <w:rFonts w:ascii="Times New Roman" w:eastAsia="Times New Roman" w:hAnsi="Times New Roman" w:cs="Times New Roman"/>
                <w:color w:val="000000"/>
                <w:highlight w:val="yellow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D64DD6" w14:textId="77777777" w:rsidR="00700278" w:rsidRPr="00105BC6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  <w:highlight w:val="yellow"/>
              </w:rPr>
            </w:pPr>
            <w:r w:rsidRPr="00105BC6">
              <w:rPr>
                <w:rFonts w:ascii="Times New Roman" w:eastAsia="Times New Roman" w:hAnsi="Times New Roman" w:cs="Times New Roman"/>
                <w:color w:val="000000"/>
                <w:highlight w:val="yellow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74E089" w14:textId="77777777" w:rsidR="00700278" w:rsidRPr="00105BC6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  <w:highlight w:val="yellow"/>
              </w:rPr>
            </w:pPr>
            <w:r w:rsidRPr="00105BC6">
              <w:rPr>
                <w:rFonts w:ascii="Times New Roman" w:eastAsia="Times New Roman" w:hAnsi="Times New Roman" w:cs="Times New Roman"/>
                <w:color w:val="000000"/>
                <w:highlight w:val="yellow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D6C0C9" w14:textId="77777777" w:rsidR="00700278" w:rsidRPr="00105BC6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  <w:highlight w:val="yellow"/>
              </w:rPr>
            </w:pPr>
            <w:r w:rsidRPr="00105BC6">
              <w:rPr>
                <w:rFonts w:ascii="Times New Roman" w:eastAsia="Times New Roman" w:hAnsi="Times New Roman" w:cs="Times New Roman"/>
                <w:color w:val="000000"/>
                <w:highlight w:val="yellow"/>
              </w:rPr>
              <w:t> </w:t>
            </w:r>
          </w:p>
        </w:tc>
      </w:tr>
      <w:tr w:rsidR="0041522B" w:rsidRPr="00700278" w14:paraId="110430B7" w14:textId="77777777" w:rsidTr="000B0692">
        <w:trPr>
          <w:trHeight w:val="315"/>
        </w:trPr>
        <w:tc>
          <w:tcPr>
            <w:tcW w:w="9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C02F8F" w14:textId="77777777" w:rsidR="00700278" w:rsidRPr="00DF24CB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ED716C" w14:textId="77777777" w:rsidR="00700278" w:rsidRPr="00DF24CB" w:rsidRDefault="00700278" w:rsidP="0041522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24E213" w14:textId="77777777" w:rsidR="00700278" w:rsidRPr="00DF24CB" w:rsidRDefault="00700278" w:rsidP="00DF24C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01C253" w14:textId="77777777" w:rsidR="00700278" w:rsidRPr="00DF24CB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88D8AD" w14:textId="77777777" w:rsidR="00700278" w:rsidRPr="00DF24CB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0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ED1554" w14:textId="77777777" w:rsidR="00700278" w:rsidRPr="00DF24CB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17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57FEFF" w14:textId="75FF9E90" w:rsidR="00700278" w:rsidRPr="00DF24CB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DE616B" w14:textId="77777777" w:rsidR="00700278" w:rsidRPr="00DF24CB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4C051C" w14:textId="77777777" w:rsidR="00700278" w:rsidRPr="00DF24CB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53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6CE8B4" w14:textId="77777777" w:rsidR="00700278" w:rsidRPr="00105BC6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  <w:highlight w:val="yellow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27F997" w14:textId="77777777" w:rsidR="00700278" w:rsidRPr="00105BC6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  <w:highlight w:val="yellow"/>
              </w:rPr>
            </w:pPr>
            <w:r w:rsidRPr="00105BC6">
              <w:rPr>
                <w:rFonts w:ascii="Times New Roman" w:eastAsia="Times New Roman" w:hAnsi="Times New Roman" w:cs="Times New Roman"/>
                <w:color w:val="000000"/>
                <w:highlight w:val="yellow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9ED22C" w14:textId="77777777" w:rsidR="00700278" w:rsidRPr="00105BC6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  <w:highlight w:val="yellow"/>
              </w:rPr>
            </w:pPr>
            <w:r w:rsidRPr="00105BC6">
              <w:rPr>
                <w:rFonts w:ascii="Times New Roman" w:eastAsia="Times New Roman" w:hAnsi="Times New Roman" w:cs="Times New Roman"/>
                <w:color w:val="000000"/>
                <w:highlight w:val="yellow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F1C44A" w14:textId="77777777" w:rsidR="00700278" w:rsidRPr="00105BC6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  <w:highlight w:val="yellow"/>
              </w:rPr>
            </w:pPr>
            <w:r w:rsidRPr="00105BC6">
              <w:rPr>
                <w:rFonts w:ascii="Times New Roman" w:eastAsia="Times New Roman" w:hAnsi="Times New Roman" w:cs="Times New Roman"/>
                <w:color w:val="000000"/>
                <w:highlight w:val="yellow"/>
              </w:rPr>
              <w:t> </w:t>
            </w:r>
          </w:p>
        </w:tc>
      </w:tr>
      <w:tr w:rsidR="0041522B" w:rsidRPr="00700278" w14:paraId="6B2B74DF" w14:textId="77777777" w:rsidTr="000B0692">
        <w:trPr>
          <w:trHeight w:val="315"/>
        </w:trPr>
        <w:tc>
          <w:tcPr>
            <w:tcW w:w="90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CD8A42" w14:textId="77777777" w:rsidR="00700278" w:rsidRPr="00DF24CB" w:rsidRDefault="00700278" w:rsidP="00DF24C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3E0581" w14:textId="77777777" w:rsidR="00700278" w:rsidRPr="00DF24CB" w:rsidRDefault="00700278" w:rsidP="0041522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66058C" w14:textId="77777777" w:rsidR="00700278" w:rsidRPr="00DF24CB" w:rsidRDefault="00700278" w:rsidP="00DF24C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EFA3FA" w14:textId="77777777" w:rsidR="00700278" w:rsidRPr="00DF24CB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7278AC" w14:textId="77777777" w:rsidR="00700278" w:rsidRPr="00DF24CB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0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88C49EE" w14:textId="77777777" w:rsidR="00700278" w:rsidRPr="00DF24CB" w:rsidRDefault="00700278" w:rsidP="00DF24C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170" w:type="dxa"/>
            <w:vMerge w:val="restart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1F78692F" w14:textId="77777777" w:rsidR="00700278" w:rsidRPr="00DF24CB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  <w:p w14:paraId="68FD1B6E" w14:textId="6967FD40" w:rsidR="00700278" w:rsidRPr="00DF24CB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124159" w14:textId="77777777" w:rsidR="00700278" w:rsidRPr="00DF24CB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61CCDF" w14:textId="77777777" w:rsidR="00700278" w:rsidRPr="00DF24CB" w:rsidRDefault="00700278" w:rsidP="00DF24C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53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FD632C" w14:textId="77777777" w:rsidR="00700278" w:rsidRPr="00105BC6" w:rsidRDefault="00700278" w:rsidP="00DF24C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highlight w:val="yellow"/>
              </w:rPr>
            </w:pPr>
            <w:r w:rsidRPr="00105BC6">
              <w:rPr>
                <w:rFonts w:ascii="Times New Roman" w:eastAsia="Times New Roman" w:hAnsi="Times New Roman" w:cs="Times New Roman"/>
                <w:color w:val="000000"/>
                <w:highlight w:val="yellow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D278DB" w14:textId="77777777" w:rsidR="00700278" w:rsidRPr="00105BC6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  <w:highlight w:val="yellow"/>
              </w:rPr>
            </w:pPr>
            <w:r w:rsidRPr="00105BC6">
              <w:rPr>
                <w:rFonts w:ascii="Times New Roman" w:eastAsia="Times New Roman" w:hAnsi="Times New Roman" w:cs="Times New Roman"/>
                <w:color w:val="000000"/>
                <w:highlight w:val="yellow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735CB9" w14:textId="77777777" w:rsidR="00700278" w:rsidRPr="00105BC6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  <w:highlight w:val="yellow"/>
              </w:rPr>
            </w:pPr>
            <w:r w:rsidRPr="00105BC6">
              <w:rPr>
                <w:rFonts w:ascii="Times New Roman" w:eastAsia="Times New Roman" w:hAnsi="Times New Roman" w:cs="Times New Roman"/>
                <w:color w:val="000000"/>
                <w:highlight w:val="yellow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B90618" w14:textId="77777777" w:rsidR="00700278" w:rsidRPr="00105BC6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  <w:highlight w:val="yellow"/>
              </w:rPr>
            </w:pPr>
            <w:r w:rsidRPr="00105BC6">
              <w:rPr>
                <w:rFonts w:ascii="Times New Roman" w:eastAsia="Times New Roman" w:hAnsi="Times New Roman" w:cs="Times New Roman"/>
                <w:color w:val="000000"/>
                <w:highlight w:val="yellow"/>
              </w:rPr>
              <w:t> </w:t>
            </w:r>
          </w:p>
        </w:tc>
      </w:tr>
      <w:tr w:rsidR="0041522B" w:rsidRPr="00700278" w14:paraId="6DE0A959" w14:textId="77777777" w:rsidTr="000B0692">
        <w:trPr>
          <w:trHeight w:val="315"/>
        </w:trPr>
        <w:tc>
          <w:tcPr>
            <w:tcW w:w="9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2F8B04" w14:textId="77777777" w:rsidR="00700278" w:rsidRPr="00DF24CB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F509F9" w14:textId="77777777" w:rsidR="00700278" w:rsidRPr="00DF24CB" w:rsidRDefault="00700278" w:rsidP="0041522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8C5021" w14:textId="77777777" w:rsidR="00700278" w:rsidRPr="00DF24CB" w:rsidRDefault="00700278" w:rsidP="00DF24C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EABE15" w14:textId="77777777" w:rsidR="00700278" w:rsidRPr="00DF24CB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8AF908" w14:textId="77777777" w:rsidR="00700278" w:rsidRPr="00DF24CB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0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8073BC" w14:textId="77777777" w:rsidR="00700278" w:rsidRPr="00DF24CB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17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7E4C63F" w14:textId="5C32AF35" w:rsidR="00700278" w:rsidRPr="00DF24CB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96154A" w14:textId="77777777" w:rsidR="00700278" w:rsidRPr="00DF24CB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EBB666A" w14:textId="77777777" w:rsidR="00700278" w:rsidRPr="00DF24CB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53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54C2A1" w14:textId="77777777" w:rsidR="00700278" w:rsidRPr="00105BC6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  <w:highlight w:val="yellow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BB7753" w14:textId="77777777" w:rsidR="00700278" w:rsidRPr="00105BC6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  <w:highlight w:val="yellow"/>
              </w:rPr>
            </w:pPr>
            <w:r w:rsidRPr="00105BC6">
              <w:rPr>
                <w:rFonts w:ascii="Times New Roman" w:eastAsia="Times New Roman" w:hAnsi="Times New Roman" w:cs="Times New Roman"/>
                <w:color w:val="000000"/>
                <w:highlight w:val="yellow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DD8704" w14:textId="77777777" w:rsidR="00700278" w:rsidRPr="00105BC6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  <w:highlight w:val="yellow"/>
              </w:rPr>
            </w:pPr>
            <w:r w:rsidRPr="00105BC6">
              <w:rPr>
                <w:rFonts w:ascii="Times New Roman" w:eastAsia="Times New Roman" w:hAnsi="Times New Roman" w:cs="Times New Roman"/>
                <w:color w:val="000000"/>
                <w:highlight w:val="yellow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917274" w14:textId="77777777" w:rsidR="00700278" w:rsidRPr="00105BC6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  <w:highlight w:val="yellow"/>
              </w:rPr>
            </w:pPr>
            <w:r w:rsidRPr="00105BC6">
              <w:rPr>
                <w:rFonts w:ascii="Times New Roman" w:eastAsia="Times New Roman" w:hAnsi="Times New Roman" w:cs="Times New Roman"/>
                <w:color w:val="000000"/>
                <w:highlight w:val="yellow"/>
              </w:rPr>
              <w:t> </w:t>
            </w:r>
          </w:p>
        </w:tc>
      </w:tr>
      <w:tr w:rsidR="0041522B" w:rsidRPr="00700278" w14:paraId="47CF759E" w14:textId="77777777" w:rsidTr="000B0692">
        <w:trPr>
          <w:trHeight w:val="315"/>
        </w:trPr>
        <w:tc>
          <w:tcPr>
            <w:tcW w:w="90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CDBA09" w14:textId="77777777" w:rsidR="00700278" w:rsidRPr="00DF24CB" w:rsidRDefault="00700278" w:rsidP="00DF24C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66CB1B" w14:textId="77777777" w:rsidR="00700278" w:rsidRPr="00DF24CB" w:rsidRDefault="00700278" w:rsidP="0041522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8A8A80" w14:textId="77777777" w:rsidR="00700278" w:rsidRPr="00DF24CB" w:rsidRDefault="00700278" w:rsidP="00DF24C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4F0131D" w14:textId="77777777" w:rsidR="00700278" w:rsidRPr="00DF24CB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1A055E" w14:textId="77777777" w:rsidR="00700278" w:rsidRPr="00DF24CB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0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4CCC13" w14:textId="77777777" w:rsidR="00700278" w:rsidRPr="00DF24CB" w:rsidRDefault="00700278" w:rsidP="00DF24C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170" w:type="dxa"/>
            <w:vMerge w:val="restart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1E73DAAD" w14:textId="77777777" w:rsidR="00700278" w:rsidRPr="00DF24CB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  <w:p w14:paraId="5B3DE871" w14:textId="5D98EECB" w:rsidR="00700278" w:rsidRPr="00DF24CB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0B1455" w14:textId="77777777" w:rsidR="00700278" w:rsidRPr="00DF24CB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18068D" w14:textId="77777777" w:rsidR="00700278" w:rsidRPr="00DF24CB" w:rsidRDefault="00700278" w:rsidP="00DF24C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53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C02ADD" w14:textId="77777777" w:rsidR="00700278" w:rsidRPr="00105BC6" w:rsidRDefault="00700278" w:rsidP="00DF24C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highlight w:val="yellow"/>
              </w:rPr>
            </w:pPr>
            <w:r w:rsidRPr="00105BC6">
              <w:rPr>
                <w:rFonts w:ascii="Times New Roman" w:eastAsia="Times New Roman" w:hAnsi="Times New Roman" w:cs="Times New Roman"/>
                <w:color w:val="000000"/>
                <w:highlight w:val="yellow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391961" w14:textId="77777777" w:rsidR="00700278" w:rsidRPr="00105BC6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  <w:highlight w:val="yellow"/>
              </w:rPr>
            </w:pPr>
            <w:r w:rsidRPr="00105BC6">
              <w:rPr>
                <w:rFonts w:ascii="Times New Roman" w:eastAsia="Times New Roman" w:hAnsi="Times New Roman" w:cs="Times New Roman"/>
                <w:color w:val="000000"/>
                <w:highlight w:val="yellow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8F87CF" w14:textId="77777777" w:rsidR="00700278" w:rsidRPr="00105BC6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  <w:highlight w:val="yellow"/>
              </w:rPr>
            </w:pPr>
            <w:r w:rsidRPr="00105BC6">
              <w:rPr>
                <w:rFonts w:ascii="Times New Roman" w:eastAsia="Times New Roman" w:hAnsi="Times New Roman" w:cs="Times New Roman"/>
                <w:color w:val="000000"/>
                <w:highlight w:val="yellow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5A0DC8" w14:textId="77777777" w:rsidR="00700278" w:rsidRPr="00105BC6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  <w:highlight w:val="yellow"/>
              </w:rPr>
            </w:pPr>
            <w:r w:rsidRPr="00105BC6">
              <w:rPr>
                <w:rFonts w:ascii="Times New Roman" w:eastAsia="Times New Roman" w:hAnsi="Times New Roman" w:cs="Times New Roman"/>
                <w:color w:val="000000"/>
                <w:highlight w:val="yellow"/>
              </w:rPr>
              <w:t> </w:t>
            </w:r>
          </w:p>
        </w:tc>
      </w:tr>
      <w:tr w:rsidR="0041522B" w:rsidRPr="00700278" w14:paraId="4D7E96A5" w14:textId="77777777" w:rsidTr="000B0692">
        <w:trPr>
          <w:trHeight w:val="315"/>
        </w:trPr>
        <w:tc>
          <w:tcPr>
            <w:tcW w:w="9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DFFE91" w14:textId="77777777" w:rsidR="00700278" w:rsidRPr="00DF24CB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360E84" w14:textId="77777777" w:rsidR="00700278" w:rsidRPr="00DF24CB" w:rsidRDefault="00700278" w:rsidP="0041522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D7B1F4" w14:textId="77777777" w:rsidR="00700278" w:rsidRPr="00DF24CB" w:rsidRDefault="00700278" w:rsidP="00DF24C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D28281" w14:textId="77777777" w:rsidR="00700278" w:rsidRPr="00DF24CB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E576CA" w14:textId="77777777" w:rsidR="00700278" w:rsidRPr="00DF24CB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0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0AFAC0" w14:textId="77777777" w:rsidR="00700278" w:rsidRPr="00DF24CB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17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4269A5" w14:textId="229DE556" w:rsidR="00700278" w:rsidRPr="00DF24CB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DBCD3D" w14:textId="77777777" w:rsidR="00700278" w:rsidRPr="00DF24CB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5D5F05" w14:textId="77777777" w:rsidR="00700278" w:rsidRPr="00DF24CB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53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13360F" w14:textId="77777777" w:rsidR="00700278" w:rsidRPr="00105BC6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  <w:highlight w:val="yellow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0D9F04" w14:textId="77777777" w:rsidR="00700278" w:rsidRPr="00105BC6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  <w:highlight w:val="yellow"/>
              </w:rPr>
            </w:pPr>
            <w:r w:rsidRPr="00105BC6">
              <w:rPr>
                <w:rFonts w:ascii="Times New Roman" w:eastAsia="Times New Roman" w:hAnsi="Times New Roman" w:cs="Times New Roman"/>
                <w:color w:val="000000"/>
                <w:highlight w:val="yellow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9A0D76" w14:textId="77777777" w:rsidR="00700278" w:rsidRPr="00105BC6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  <w:highlight w:val="yellow"/>
              </w:rPr>
            </w:pPr>
            <w:r w:rsidRPr="00105BC6">
              <w:rPr>
                <w:rFonts w:ascii="Times New Roman" w:eastAsia="Times New Roman" w:hAnsi="Times New Roman" w:cs="Times New Roman"/>
                <w:color w:val="000000"/>
                <w:highlight w:val="yellow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032A68" w14:textId="77777777" w:rsidR="00700278" w:rsidRPr="00105BC6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  <w:highlight w:val="yellow"/>
              </w:rPr>
            </w:pPr>
            <w:r w:rsidRPr="00105BC6">
              <w:rPr>
                <w:rFonts w:ascii="Times New Roman" w:eastAsia="Times New Roman" w:hAnsi="Times New Roman" w:cs="Times New Roman"/>
                <w:color w:val="000000"/>
                <w:highlight w:val="yellow"/>
              </w:rPr>
              <w:t> </w:t>
            </w:r>
          </w:p>
        </w:tc>
      </w:tr>
      <w:tr w:rsidR="0041522B" w:rsidRPr="00700278" w14:paraId="361EBCE1" w14:textId="77777777" w:rsidTr="000B0692">
        <w:trPr>
          <w:trHeight w:val="315"/>
        </w:trPr>
        <w:tc>
          <w:tcPr>
            <w:tcW w:w="90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C6620FF" w14:textId="77777777" w:rsidR="00700278" w:rsidRPr="00DF24CB" w:rsidRDefault="00700278" w:rsidP="00DF24C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0C7D13" w14:textId="77777777" w:rsidR="00700278" w:rsidRPr="00DF24CB" w:rsidRDefault="00700278" w:rsidP="0041522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2722B7" w14:textId="77777777" w:rsidR="00700278" w:rsidRPr="00DF24CB" w:rsidRDefault="00700278" w:rsidP="00DF24C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6B6DAA" w14:textId="77777777" w:rsidR="00700278" w:rsidRPr="00DF24CB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5B12E2" w14:textId="77777777" w:rsidR="00700278" w:rsidRPr="00DF24CB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0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F05952" w14:textId="77777777" w:rsidR="00700278" w:rsidRPr="00DF24CB" w:rsidRDefault="00700278" w:rsidP="00DF24C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170" w:type="dxa"/>
            <w:vMerge w:val="restart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532444B2" w14:textId="77777777" w:rsidR="00700278" w:rsidRPr="00DF24CB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  <w:p w14:paraId="069F63F4" w14:textId="316C4897" w:rsidR="00700278" w:rsidRPr="00DF24CB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CA2DDB" w14:textId="77777777" w:rsidR="00700278" w:rsidRPr="00DF24CB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4DF677" w14:textId="77777777" w:rsidR="00700278" w:rsidRPr="00DF24CB" w:rsidRDefault="00700278" w:rsidP="00DF24C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53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F4E6C7" w14:textId="77777777" w:rsidR="00700278" w:rsidRPr="00105BC6" w:rsidRDefault="00700278" w:rsidP="00DF24C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highlight w:val="yellow"/>
              </w:rPr>
            </w:pPr>
            <w:r w:rsidRPr="00105BC6">
              <w:rPr>
                <w:rFonts w:ascii="Times New Roman" w:eastAsia="Times New Roman" w:hAnsi="Times New Roman" w:cs="Times New Roman"/>
                <w:color w:val="000000"/>
                <w:highlight w:val="yellow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465F4D" w14:textId="77777777" w:rsidR="00700278" w:rsidRPr="00105BC6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  <w:highlight w:val="yellow"/>
              </w:rPr>
            </w:pPr>
            <w:r w:rsidRPr="00105BC6">
              <w:rPr>
                <w:rFonts w:ascii="Times New Roman" w:eastAsia="Times New Roman" w:hAnsi="Times New Roman" w:cs="Times New Roman"/>
                <w:color w:val="000000"/>
                <w:highlight w:val="yellow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C2BBF3" w14:textId="77777777" w:rsidR="00700278" w:rsidRPr="00105BC6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  <w:highlight w:val="yellow"/>
              </w:rPr>
            </w:pPr>
            <w:r w:rsidRPr="00105BC6">
              <w:rPr>
                <w:rFonts w:ascii="Times New Roman" w:eastAsia="Times New Roman" w:hAnsi="Times New Roman" w:cs="Times New Roman"/>
                <w:color w:val="000000"/>
                <w:highlight w:val="yellow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B15536" w14:textId="77777777" w:rsidR="00700278" w:rsidRPr="00105BC6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  <w:highlight w:val="yellow"/>
              </w:rPr>
            </w:pPr>
            <w:r w:rsidRPr="00105BC6">
              <w:rPr>
                <w:rFonts w:ascii="Times New Roman" w:eastAsia="Times New Roman" w:hAnsi="Times New Roman" w:cs="Times New Roman"/>
                <w:color w:val="000000"/>
                <w:highlight w:val="yellow"/>
              </w:rPr>
              <w:t> </w:t>
            </w:r>
          </w:p>
        </w:tc>
      </w:tr>
      <w:tr w:rsidR="0041522B" w:rsidRPr="00700278" w14:paraId="56F64894" w14:textId="77777777" w:rsidTr="000B0692">
        <w:trPr>
          <w:trHeight w:val="315"/>
        </w:trPr>
        <w:tc>
          <w:tcPr>
            <w:tcW w:w="9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40C96C" w14:textId="77777777" w:rsidR="00700278" w:rsidRPr="00DF24CB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2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7C0B3A" w14:textId="77777777" w:rsidR="00700278" w:rsidRPr="00DF24CB" w:rsidRDefault="00700278" w:rsidP="0041522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C7857D" w14:textId="77777777" w:rsidR="00700278" w:rsidRPr="00DF24CB" w:rsidRDefault="00700278" w:rsidP="00DF24C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58E8F2" w14:textId="77777777" w:rsidR="00700278" w:rsidRPr="00DF24CB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ED7244" w14:textId="77777777" w:rsidR="00700278" w:rsidRPr="00DF24CB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0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457931" w14:textId="77777777" w:rsidR="00700278" w:rsidRPr="00DF24CB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17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470226" w14:textId="79A1E6E8" w:rsidR="00700278" w:rsidRPr="00DF24CB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2A523B" w14:textId="77777777" w:rsidR="00700278" w:rsidRPr="00DF24CB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A186E4" w14:textId="77777777" w:rsidR="00700278" w:rsidRPr="00DF24CB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53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C08A0E" w14:textId="77777777" w:rsidR="00700278" w:rsidRPr="00105BC6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  <w:highlight w:val="yellow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7D21E4" w14:textId="77777777" w:rsidR="00700278" w:rsidRPr="00105BC6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  <w:highlight w:val="yellow"/>
              </w:rPr>
            </w:pPr>
            <w:r w:rsidRPr="00105BC6">
              <w:rPr>
                <w:rFonts w:ascii="Times New Roman" w:eastAsia="Times New Roman" w:hAnsi="Times New Roman" w:cs="Times New Roman"/>
                <w:color w:val="000000"/>
                <w:highlight w:val="yellow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89EEDC" w14:textId="77777777" w:rsidR="00700278" w:rsidRPr="00105BC6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  <w:highlight w:val="yellow"/>
              </w:rPr>
            </w:pPr>
            <w:r w:rsidRPr="00105BC6">
              <w:rPr>
                <w:rFonts w:ascii="Times New Roman" w:eastAsia="Times New Roman" w:hAnsi="Times New Roman" w:cs="Times New Roman"/>
                <w:color w:val="000000"/>
                <w:highlight w:val="yellow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9D4F41" w14:textId="77777777" w:rsidR="00700278" w:rsidRPr="00105BC6" w:rsidRDefault="00700278" w:rsidP="00DF24CB">
            <w:pPr>
              <w:spacing w:after="0"/>
              <w:rPr>
                <w:rFonts w:ascii="Times New Roman" w:eastAsia="Times New Roman" w:hAnsi="Times New Roman" w:cs="Times New Roman"/>
                <w:color w:val="000000"/>
                <w:highlight w:val="yellow"/>
              </w:rPr>
            </w:pPr>
            <w:r w:rsidRPr="00105BC6">
              <w:rPr>
                <w:rFonts w:ascii="Times New Roman" w:eastAsia="Times New Roman" w:hAnsi="Times New Roman" w:cs="Times New Roman"/>
                <w:color w:val="000000"/>
                <w:highlight w:val="yellow"/>
              </w:rPr>
              <w:t> </w:t>
            </w:r>
          </w:p>
        </w:tc>
      </w:tr>
    </w:tbl>
    <w:p w14:paraId="4D7A6EFC" w14:textId="77777777" w:rsidR="0041522B" w:rsidRDefault="0041522B" w:rsidP="0041522B">
      <w:pPr>
        <w:pStyle w:val="FirstParagraph"/>
        <w:jc w:val="center"/>
        <w:rPr>
          <w:rFonts w:ascii="Times New Roman" w:hAnsi="Times New Roman" w:cs="Times New Roman"/>
          <w:b/>
          <w:bCs/>
        </w:rPr>
      </w:pPr>
    </w:p>
    <w:tbl>
      <w:tblPr>
        <w:tblW w:w="14940" w:type="dxa"/>
        <w:tblInd w:w="-815" w:type="dxa"/>
        <w:tblLayout w:type="fixed"/>
        <w:tblLook w:val="04A0" w:firstRow="1" w:lastRow="0" w:firstColumn="1" w:lastColumn="0" w:noHBand="0" w:noVBand="1"/>
      </w:tblPr>
      <w:tblGrid>
        <w:gridCol w:w="630"/>
        <w:gridCol w:w="2520"/>
        <w:gridCol w:w="630"/>
        <w:gridCol w:w="1170"/>
        <w:gridCol w:w="1080"/>
        <w:gridCol w:w="1080"/>
        <w:gridCol w:w="1170"/>
        <w:gridCol w:w="900"/>
        <w:gridCol w:w="720"/>
        <w:gridCol w:w="1530"/>
        <w:gridCol w:w="900"/>
        <w:gridCol w:w="1260"/>
        <w:gridCol w:w="1350"/>
      </w:tblGrid>
      <w:tr w:rsidR="0041522B" w:rsidRPr="00700278" w14:paraId="0922A2AC" w14:textId="77777777" w:rsidTr="007F2FBB">
        <w:trPr>
          <w:trHeight w:val="683"/>
        </w:trPr>
        <w:tc>
          <w:tcPr>
            <w:tcW w:w="6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63D82D" w14:textId="77777777" w:rsidR="0041522B" w:rsidRPr="00DF24CB" w:rsidRDefault="0041522B" w:rsidP="007F2FB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00278">
              <w:rPr>
                <w:rFonts w:ascii="Times New Roman" w:eastAsia="Times New Roman" w:hAnsi="Times New Roman" w:cs="Times New Roman"/>
                <w:color w:val="000000"/>
              </w:rPr>
              <w:t>S.N</w:t>
            </w:r>
          </w:p>
        </w:tc>
        <w:tc>
          <w:tcPr>
            <w:tcW w:w="25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693C05" w14:textId="77777777" w:rsidR="0041522B" w:rsidRPr="00DF24CB" w:rsidRDefault="0041522B" w:rsidP="007F2FB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Client Name</w:t>
            </w:r>
          </w:p>
        </w:tc>
        <w:tc>
          <w:tcPr>
            <w:tcW w:w="6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306774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Age</w:t>
            </w:r>
          </w:p>
        </w:tc>
        <w:tc>
          <w:tcPr>
            <w:tcW w:w="117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3FFDAC99" w14:textId="77777777" w:rsidR="0041522B" w:rsidRPr="00DF24CB" w:rsidRDefault="0041522B" w:rsidP="007F2FB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41522B">
              <w:rPr>
                <w:rFonts w:ascii="Times New Roman" w:eastAsia="Times New Roman" w:hAnsi="Times New Roman" w:cs="Times New Roman"/>
                <w:color w:val="000000"/>
              </w:rPr>
              <w:t>Service date(DD/MM/YY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D35329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700278">
              <w:rPr>
                <w:rFonts w:ascii="Times New Roman" w:eastAsia="Times New Roman" w:hAnsi="Times New Roman" w:cs="Times New Roman"/>
                <w:color w:val="000000"/>
              </w:rPr>
              <w:t>Sub city</w:t>
            </w:r>
          </w:p>
        </w:tc>
        <w:tc>
          <w:tcPr>
            <w:tcW w:w="108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29FCC0" w14:textId="77777777" w:rsidR="0041522B" w:rsidRPr="00DF24CB" w:rsidRDefault="0041522B" w:rsidP="007F2FB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Phone Number</w:t>
            </w:r>
          </w:p>
        </w:tc>
        <w:tc>
          <w:tcPr>
            <w:tcW w:w="117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D215B7" w14:textId="77777777" w:rsidR="0041522B" w:rsidRPr="00DF24CB" w:rsidRDefault="0041522B" w:rsidP="007F2FB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BP (Systolic/Diastolic)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4297CE4B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  <w:t xml:space="preserve">Weight </w:t>
            </w:r>
          </w:p>
        </w:tc>
        <w:tc>
          <w:tcPr>
            <w:tcW w:w="72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D1F1A8" w14:textId="77777777" w:rsidR="0041522B" w:rsidRPr="00DF24CB" w:rsidRDefault="0041522B" w:rsidP="007F2FB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BMI</w:t>
            </w:r>
          </w:p>
        </w:tc>
        <w:tc>
          <w:tcPr>
            <w:tcW w:w="15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308EC7" w14:textId="77777777" w:rsidR="0041522B" w:rsidRPr="00DF24CB" w:rsidRDefault="0041522B" w:rsidP="007F2FB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Breast Examination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E22C7B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HIV (Yes/No)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D12966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HIVST Distributed (Yes/No)</w:t>
            </w:r>
          </w:p>
        </w:tc>
        <w:tc>
          <w:tcPr>
            <w:tcW w:w="135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2E092C" w14:textId="77777777" w:rsidR="0041522B" w:rsidRPr="00DF24CB" w:rsidRDefault="0041522B" w:rsidP="007F2FB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Remarks</w:t>
            </w:r>
          </w:p>
        </w:tc>
      </w:tr>
      <w:tr w:rsidR="0041522B" w:rsidRPr="00700278" w14:paraId="47F4E8EB" w14:textId="77777777" w:rsidTr="007F2FBB">
        <w:trPr>
          <w:trHeight w:val="945"/>
        </w:trPr>
        <w:tc>
          <w:tcPr>
            <w:tcW w:w="63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C7511E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97F9AF4" w14:textId="77777777" w:rsidR="0041522B" w:rsidRPr="00DF24CB" w:rsidRDefault="0041522B" w:rsidP="007F2FB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Father’s Name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685F2D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Sex</w:t>
            </w:r>
          </w:p>
        </w:tc>
        <w:tc>
          <w:tcPr>
            <w:tcW w:w="117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21827B4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  <w:sz w:val="22"/>
                <w:szCs w:val="22"/>
              </w:rPr>
            </w:pP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B7DC84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Woreda</w:t>
            </w:r>
          </w:p>
        </w:tc>
        <w:tc>
          <w:tcPr>
            <w:tcW w:w="108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93694E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17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3B9567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DF4F81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 xml:space="preserve">Height </w:t>
            </w:r>
          </w:p>
        </w:tc>
        <w:tc>
          <w:tcPr>
            <w:tcW w:w="72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FA05D2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53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BE09CD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8AE65F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700278">
              <w:rPr>
                <w:rFonts w:ascii="Times New Roman" w:eastAsia="Times New Roman" w:hAnsi="Times New Roman" w:cs="Times New Roman"/>
                <w:color w:val="000000"/>
              </w:rPr>
              <w:t xml:space="preserve">Result </w:t>
            </w: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(P/N)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B4AFBD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Screen result(R/NR)</w:t>
            </w:r>
          </w:p>
        </w:tc>
        <w:tc>
          <w:tcPr>
            <w:tcW w:w="13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C6CEB6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</w:tr>
      <w:tr w:rsidR="0041522B" w:rsidRPr="00700278" w14:paraId="1D99F2C7" w14:textId="77777777" w:rsidTr="007F2FBB">
        <w:trPr>
          <w:trHeight w:val="315"/>
        </w:trPr>
        <w:tc>
          <w:tcPr>
            <w:tcW w:w="6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98602E" w14:textId="77777777" w:rsidR="0041522B" w:rsidRPr="00700278" w:rsidRDefault="0041522B" w:rsidP="007F2FB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00278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5AE9244" w14:textId="77777777" w:rsidR="0041522B" w:rsidRPr="00700278" w:rsidRDefault="0041522B" w:rsidP="007F2FB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00278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52DEE1B" w14:textId="77777777" w:rsidR="0041522B" w:rsidRPr="00700278" w:rsidRDefault="0041522B" w:rsidP="007F2FB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00278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E144C84" w14:textId="77777777" w:rsidR="0041522B" w:rsidRPr="00700278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700278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BC81B1B" w14:textId="77777777" w:rsidR="0041522B" w:rsidRPr="00700278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700278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10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C4824C" w14:textId="77777777" w:rsidR="0041522B" w:rsidRPr="00700278" w:rsidRDefault="0041522B" w:rsidP="007F2FB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00278"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BC76CE3" w14:textId="77777777" w:rsidR="0041522B" w:rsidRPr="00700278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700278"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CA8FAAE" w14:textId="77777777" w:rsidR="0041522B" w:rsidRPr="00700278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700278"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A5EA95" w14:textId="77777777" w:rsidR="0041522B" w:rsidRPr="00700278" w:rsidRDefault="0041522B" w:rsidP="007F2FB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00278"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153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253C41" w14:textId="77777777" w:rsidR="0041522B" w:rsidRPr="00700278" w:rsidRDefault="0041522B" w:rsidP="007F2FB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700278">
              <w:rPr>
                <w:rFonts w:ascii="Times New Roman" w:eastAsia="Times New Roman" w:hAnsi="Times New Roman" w:cs="Times New Roman"/>
                <w:color w:val="000000"/>
              </w:rPr>
              <w:t>10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88579A2" w14:textId="77777777" w:rsidR="0041522B" w:rsidRPr="00700278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700278">
              <w:rPr>
                <w:rFonts w:ascii="Times New Roman" w:eastAsia="Times New Roman" w:hAnsi="Times New Roman" w:cs="Times New Roman"/>
                <w:color w:val="000000"/>
              </w:rPr>
              <w:t>1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398049B" w14:textId="77777777" w:rsidR="0041522B" w:rsidRPr="00700278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700278">
              <w:rPr>
                <w:rFonts w:ascii="Times New Roman" w:eastAsia="Times New Roman" w:hAnsi="Times New Roman" w:cs="Times New Roman"/>
                <w:color w:val="000000"/>
              </w:rPr>
              <w:t>12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9F59676" w14:textId="77777777" w:rsidR="0041522B" w:rsidRPr="00700278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700278">
              <w:rPr>
                <w:rFonts w:ascii="Times New Roman" w:eastAsia="Times New Roman" w:hAnsi="Times New Roman" w:cs="Times New Roman"/>
                <w:color w:val="000000"/>
              </w:rPr>
              <w:t>13</w:t>
            </w:r>
          </w:p>
        </w:tc>
      </w:tr>
      <w:tr w:rsidR="0041522B" w:rsidRPr="00700278" w14:paraId="3A2BA96D" w14:textId="77777777" w:rsidTr="007F2FBB">
        <w:trPr>
          <w:trHeight w:val="315"/>
        </w:trPr>
        <w:tc>
          <w:tcPr>
            <w:tcW w:w="63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0381D4" w14:textId="77777777" w:rsidR="0041522B" w:rsidRPr="00DF24CB" w:rsidRDefault="0041522B" w:rsidP="007F2FB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1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986B12" w14:textId="77777777" w:rsidR="0041522B" w:rsidRPr="00DF24CB" w:rsidRDefault="0041522B" w:rsidP="007F2FB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5506F33" w14:textId="77777777" w:rsidR="0041522B" w:rsidRPr="00DF24CB" w:rsidRDefault="0041522B" w:rsidP="007F2FB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C6D351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A59176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0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CA16D7" w14:textId="77777777" w:rsidR="0041522B" w:rsidRPr="00DF24CB" w:rsidRDefault="0041522B" w:rsidP="007F2FB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170" w:type="dxa"/>
            <w:vMerge w:val="restart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28DAE7B6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  <w:p w14:paraId="70F7EE08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739C98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4B5E71" w14:textId="77777777" w:rsidR="0041522B" w:rsidRPr="00DF24CB" w:rsidRDefault="0041522B" w:rsidP="007F2FB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53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72EC31" w14:textId="77777777" w:rsidR="0041522B" w:rsidRPr="00DF24CB" w:rsidRDefault="0041522B" w:rsidP="007F2FB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DBF727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A58DD4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3EBED5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41522B" w:rsidRPr="00700278" w14:paraId="399A3B40" w14:textId="77777777" w:rsidTr="007F2FBB">
        <w:trPr>
          <w:trHeight w:val="315"/>
        </w:trPr>
        <w:tc>
          <w:tcPr>
            <w:tcW w:w="63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0F8F58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FAE727" w14:textId="77777777" w:rsidR="0041522B" w:rsidRPr="00DF24CB" w:rsidRDefault="0041522B" w:rsidP="007F2FB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82A83E" w14:textId="77777777" w:rsidR="0041522B" w:rsidRPr="00DF24CB" w:rsidRDefault="0041522B" w:rsidP="007F2FB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7D5400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0C590C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0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C0DB0E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17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A07CAD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DBFBD2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58949D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53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49FF1C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CCB83A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C46801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D6CD99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41522B" w:rsidRPr="00700278" w14:paraId="7AB52B53" w14:textId="77777777" w:rsidTr="007F2FBB">
        <w:trPr>
          <w:trHeight w:val="315"/>
        </w:trPr>
        <w:tc>
          <w:tcPr>
            <w:tcW w:w="63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CDFE9D4" w14:textId="77777777" w:rsidR="0041522B" w:rsidRPr="00DF24CB" w:rsidRDefault="0041522B" w:rsidP="007F2FB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2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1A5337" w14:textId="77777777" w:rsidR="0041522B" w:rsidRPr="00DF24CB" w:rsidRDefault="0041522B" w:rsidP="007F2FB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F73FB8" w14:textId="77777777" w:rsidR="0041522B" w:rsidRPr="00DF24CB" w:rsidRDefault="0041522B" w:rsidP="007F2FB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544E69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50E072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0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BF4822" w14:textId="77777777" w:rsidR="0041522B" w:rsidRPr="00DF24CB" w:rsidRDefault="0041522B" w:rsidP="007F2FB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170" w:type="dxa"/>
            <w:vMerge w:val="restart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743F2E91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  <w:p w14:paraId="36EA785F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18AC8D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A08779" w14:textId="77777777" w:rsidR="0041522B" w:rsidRPr="00DF24CB" w:rsidRDefault="0041522B" w:rsidP="007F2FB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53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79F629" w14:textId="77777777" w:rsidR="0041522B" w:rsidRPr="00DF24CB" w:rsidRDefault="0041522B" w:rsidP="007F2FB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E56E7F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CCAB52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D53092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41522B" w:rsidRPr="00700278" w14:paraId="314BB102" w14:textId="77777777" w:rsidTr="007F2FBB">
        <w:trPr>
          <w:trHeight w:val="315"/>
        </w:trPr>
        <w:tc>
          <w:tcPr>
            <w:tcW w:w="63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34C0AA3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40CFE0" w14:textId="77777777" w:rsidR="0041522B" w:rsidRPr="00DF24CB" w:rsidRDefault="0041522B" w:rsidP="007F2FB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73BB36" w14:textId="77777777" w:rsidR="0041522B" w:rsidRPr="00DF24CB" w:rsidRDefault="0041522B" w:rsidP="007F2FB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E1E39B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E574BE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0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BC8925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17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E62E7B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91D696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E21149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53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BDDA5C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6EE826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CC9C6D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99B1ED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41522B" w:rsidRPr="00700278" w14:paraId="7500B2EC" w14:textId="77777777" w:rsidTr="007F2FBB">
        <w:trPr>
          <w:trHeight w:val="315"/>
        </w:trPr>
        <w:tc>
          <w:tcPr>
            <w:tcW w:w="63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D26062" w14:textId="77777777" w:rsidR="0041522B" w:rsidRPr="00DF24CB" w:rsidRDefault="0041522B" w:rsidP="007F2FB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3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C87475" w14:textId="77777777" w:rsidR="0041522B" w:rsidRPr="00DF24CB" w:rsidRDefault="0041522B" w:rsidP="007F2FB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2872B7" w14:textId="77777777" w:rsidR="0041522B" w:rsidRPr="00DF24CB" w:rsidRDefault="0041522B" w:rsidP="007F2FB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C59186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6CA09E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0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5A8631" w14:textId="77777777" w:rsidR="0041522B" w:rsidRPr="00DF24CB" w:rsidRDefault="0041522B" w:rsidP="007F2FB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170" w:type="dxa"/>
            <w:vMerge w:val="restart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66DAF9DD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  <w:p w14:paraId="79B07B0F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6DDE3F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F3CAA9" w14:textId="77777777" w:rsidR="0041522B" w:rsidRPr="00DF24CB" w:rsidRDefault="0041522B" w:rsidP="007F2FB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53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B2A2F1" w14:textId="77777777" w:rsidR="0041522B" w:rsidRPr="00DF24CB" w:rsidRDefault="0041522B" w:rsidP="007F2FB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21D775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539085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DC499C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41522B" w:rsidRPr="00700278" w14:paraId="40CABD72" w14:textId="77777777" w:rsidTr="007F2FBB">
        <w:trPr>
          <w:trHeight w:val="315"/>
        </w:trPr>
        <w:tc>
          <w:tcPr>
            <w:tcW w:w="63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DCEBFD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56243F" w14:textId="77777777" w:rsidR="0041522B" w:rsidRPr="00DF24CB" w:rsidRDefault="0041522B" w:rsidP="007F2FB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B96ED7" w14:textId="77777777" w:rsidR="0041522B" w:rsidRPr="00DF24CB" w:rsidRDefault="0041522B" w:rsidP="007F2FB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DDDB6F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382D68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0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32C0D3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17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1C5AE2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D77017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F3C99E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53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8A9321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3B45F0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F6BFB6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257373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41522B" w:rsidRPr="00700278" w14:paraId="3F42CC5B" w14:textId="77777777" w:rsidTr="007F2FBB">
        <w:trPr>
          <w:trHeight w:val="315"/>
        </w:trPr>
        <w:tc>
          <w:tcPr>
            <w:tcW w:w="63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D2A0DF" w14:textId="77777777" w:rsidR="0041522B" w:rsidRPr="00DF24CB" w:rsidRDefault="0041522B" w:rsidP="007F2FB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4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725869" w14:textId="77777777" w:rsidR="0041522B" w:rsidRPr="00DF24CB" w:rsidRDefault="0041522B" w:rsidP="007F2FB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B6A655" w14:textId="77777777" w:rsidR="0041522B" w:rsidRPr="00DF24CB" w:rsidRDefault="0041522B" w:rsidP="007F2FB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2180431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658246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0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43934A" w14:textId="77777777" w:rsidR="0041522B" w:rsidRPr="00DF24CB" w:rsidRDefault="0041522B" w:rsidP="007F2FB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170" w:type="dxa"/>
            <w:vMerge w:val="restart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5676723F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  <w:p w14:paraId="1909B81A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E86F6D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0761FF" w14:textId="77777777" w:rsidR="0041522B" w:rsidRPr="00DF24CB" w:rsidRDefault="0041522B" w:rsidP="007F2FB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53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A472C5C" w14:textId="77777777" w:rsidR="0041522B" w:rsidRPr="00DF24CB" w:rsidRDefault="0041522B" w:rsidP="007F2FB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7D8C28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769FFD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E4955C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41522B" w:rsidRPr="00700278" w14:paraId="171F3D36" w14:textId="77777777" w:rsidTr="007F2FBB">
        <w:trPr>
          <w:trHeight w:val="315"/>
        </w:trPr>
        <w:tc>
          <w:tcPr>
            <w:tcW w:w="63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A6820C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D7C8AD" w14:textId="77777777" w:rsidR="0041522B" w:rsidRPr="00DF24CB" w:rsidRDefault="0041522B" w:rsidP="007F2FB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3A3ED0" w14:textId="77777777" w:rsidR="0041522B" w:rsidRPr="00DF24CB" w:rsidRDefault="0041522B" w:rsidP="007F2FB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8865C0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BB45113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0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9731A5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17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588EEF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705ABC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55DE6C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53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42C673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C41539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6F17AE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EC3E50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41522B" w:rsidRPr="00700278" w14:paraId="52E32769" w14:textId="77777777" w:rsidTr="007F2FBB">
        <w:trPr>
          <w:trHeight w:val="315"/>
        </w:trPr>
        <w:tc>
          <w:tcPr>
            <w:tcW w:w="63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47BF24C" w14:textId="77777777" w:rsidR="0041522B" w:rsidRPr="00DF24CB" w:rsidRDefault="0041522B" w:rsidP="007F2FB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5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0B117F" w14:textId="77777777" w:rsidR="0041522B" w:rsidRPr="00DF24CB" w:rsidRDefault="0041522B" w:rsidP="007F2FB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AAFE58" w14:textId="77777777" w:rsidR="0041522B" w:rsidRPr="00DF24CB" w:rsidRDefault="0041522B" w:rsidP="007F2FB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EC3B33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A80D6F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0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184978" w14:textId="77777777" w:rsidR="0041522B" w:rsidRPr="00DF24CB" w:rsidRDefault="0041522B" w:rsidP="007F2FB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170" w:type="dxa"/>
            <w:vMerge w:val="restart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58C75B08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  <w:p w14:paraId="72FC24F5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22D027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983978" w14:textId="77777777" w:rsidR="0041522B" w:rsidRPr="00DF24CB" w:rsidRDefault="0041522B" w:rsidP="007F2FB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53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E16724" w14:textId="77777777" w:rsidR="0041522B" w:rsidRPr="00DF24CB" w:rsidRDefault="0041522B" w:rsidP="007F2FB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3EB2E8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625E9A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D3F824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41522B" w:rsidRPr="00700278" w14:paraId="16B154E4" w14:textId="77777777" w:rsidTr="007F2FBB">
        <w:trPr>
          <w:trHeight w:val="315"/>
        </w:trPr>
        <w:tc>
          <w:tcPr>
            <w:tcW w:w="63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6BD908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720BB5" w14:textId="77777777" w:rsidR="0041522B" w:rsidRPr="00DF24CB" w:rsidRDefault="0041522B" w:rsidP="007F2FB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37E5B7" w14:textId="77777777" w:rsidR="0041522B" w:rsidRPr="00DF24CB" w:rsidRDefault="0041522B" w:rsidP="007F2FB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74517B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66B7C5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0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A4E379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17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B769CF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62DD4C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D0A82B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53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D04153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6706D6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7E18FB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913BD7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41522B" w:rsidRPr="00700278" w14:paraId="7310EA29" w14:textId="77777777" w:rsidTr="007F2FBB">
        <w:trPr>
          <w:trHeight w:val="315"/>
        </w:trPr>
        <w:tc>
          <w:tcPr>
            <w:tcW w:w="63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1261A2" w14:textId="77777777" w:rsidR="0041522B" w:rsidRPr="00DF24CB" w:rsidRDefault="0041522B" w:rsidP="007F2FB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6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383D2C" w14:textId="77777777" w:rsidR="0041522B" w:rsidRPr="00DF24CB" w:rsidRDefault="0041522B" w:rsidP="007F2FB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8F991B" w14:textId="77777777" w:rsidR="0041522B" w:rsidRPr="00DF24CB" w:rsidRDefault="0041522B" w:rsidP="007F2FB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F1454D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FC6010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0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FDF08F" w14:textId="77777777" w:rsidR="0041522B" w:rsidRPr="00DF24CB" w:rsidRDefault="0041522B" w:rsidP="007F2FB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170" w:type="dxa"/>
            <w:vMerge w:val="restart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52027C9F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  <w:p w14:paraId="4473B9AD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A6FA7D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E462AD" w14:textId="77777777" w:rsidR="0041522B" w:rsidRPr="00DF24CB" w:rsidRDefault="0041522B" w:rsidP="007F2FB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53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AA7BCF" w14:textId="77777777" w:rsidR="0041522B" w:rsidRPr="00DF24CB" w:rsidRDefault="0041522B" w:rsidP="007F2FB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5CA2DF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E1035A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4A7254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41522B" w:rsidRPr="00700278" w14:paraId="37D37BB2" w14:textId="77777777" w:rsidTr="007F2FBB">
        <w:trPr>
          <w:trHeight w:val="315"/>
        </w:trPr>
        <w:tc>
          <w:tcPr>
            <w:tcW w:w="63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F42B97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393412" w14:textId="77777777" w:rsidR="0041522B" w:rsidRPr="00DF24CB" w:rsidRDefault="0041522B" w:rsidP="007F2FB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8F65E4" w14:textId="77777777" w:rsidR="0041522B" w:rsidRPr="00DF24CB" w:rsidRDefault="0041522B" w:rsidP="007F2FB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449D04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487D57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0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FD591C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17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504D3A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AFA3E7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2FBC18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53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4FC321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FD9DBB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98F97C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A7C8E9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41522B" w:rsidRPr="00700278" w14:paraId="122EE00C" w14:textId="77777777" w:rsidTr="007F2FBB">
        <w:trPr>
          <w:trHeight w:val="315"/>
        </w:trPr>
        <w:tc>
          <w:tcPr>
            <w:tcW w:w="63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3D2877" w14:textId="77777777" w:rsidR="0041522B" w:rsidRPr="00DF24CB" w:rsidRDefault="0041522B" w:rsidP="007F2FB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7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463E0B" w14:textId="77777777" w:rsidR="0041522B" w:rsidRPr="00DF24CB" w:rsidRDefault="0041522B" w:rsidP="007F2FB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C6D32E" w14:textId="77777777" w:rsidR="0041522B" w:rsidRPr="00DF24CB" w:rsidRDefault="0041522B" w:rsidP="007F2FB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A08BD6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12181F5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0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D837F87" w14:textId="77777777" w:rsidR="0041522B" w:rsidRPr="00DF24CB" w:rsidRDefault="0041522B" w:rsidP="007F2FB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170" w:type="dxa"/>
            <w:vMerge w:val="restart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28C02AB2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  <w:p w14:paraId="6F32C188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377A91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65BF67" w14:textId="77777777" w:rsidR="0041522B" w:rsidRPr="00DF24CB" w:rsidRDefault="0041522B" w:rsidP="007F2FB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53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A6CAB22" w14:textId="77777777" w:rsidR="0041522B" w:rsidRPr="00DF24CB" w:rsidRDefault="0041522B" w:rsidP="007F2FB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EE1397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725255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1CD75DA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41522B" w:rsidRPr="00700278" w14:paraId="4FFC82EC" w14:textId="77777777" w:rsidTr="007F2FBB">
        <w:trPr>
          <w:trHeight w:val="315"/>
        </w:trPr>
        <w:tc>
          <w:tcPr>
            <w:tcW w:w="63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B55FA83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783860" w14:textId="77777777" w:rsidR="0041522B" w:rsidRPr="00DF24CB" w:rsidRDefault="0041522B" w:rsidP="007F2FB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178AF9" w14:textId="77777777" w:rsidR="0041522B" w:rsidRPr="00DF24CB" w:rsidRDefault="0041522B" w:rsidP="007F2FB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3B52F7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EAA5C6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0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E660D1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17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1CFB22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DB0C95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7EAA0A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53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64E097D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CEE1AC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B42E1E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45A1C4D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41522B" w:rsidRPr="00700278" w14:paraId="3FD6EBC2" w14:textId="77777777" w:rsidTr="007F2FBB">
        <w:trPr>
          <w:trHeight w:val="315"/>
        </w:trPr>
        <w:tc>
          <w:tcPr>
            <w:tcW w:w="63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37867B" w14:textId="77777777" w:rsidR="0041522B" w:rsidRPr="00DF24CB" w:rsidRDefault="0041522B" w:rsidP="007F2FB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8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E2EE1FE" w14:textId="77777777" w:rsidR="0041522B" w:rsidRPr="00DF24CB" w:rsidRDefault="0041522B" w:rsidP="007F2FB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A0A7C9" w14:textId="77777777" w:rsidR="0041522B" w:rsidRPr="00DF24CB" w:rsidRDefault="0041522B" w:rsidP="007F2FB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51B40A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74E4A9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0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74F923" w14:textId="77777777" w:rsidR="0041522B" w:rsidRPr="00DF24CB" w:rsidRDefault="0041522B" w:rsidP="007F2FB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170" w:type="dxa"/>
            <w:vMerge w:val="restart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2386BA70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  <w:p w14:paraId="02AB24F2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B50B9D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8B6C9E" w14:textId="77777777" w:rsidR="0041522B" w:rsidRPr="00DF24CB" w:rsidRDefault="0041522B" w:rsidP="007F2FB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53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D2A711" w14:textId="77777777" w:rsidR="0041522B" w:rsidRPr="00DF24CB" w:rsidRDefault="0041522B" w:rsidP="007F2FB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5FFD75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8B59E0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03E78D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41522B" w:rsidRPr="00700278" w14:paraId="54DBA588" w14:textId="77777777" w:rsidTr="007F2FBB">
        <w:trPr>
          <w:trHeight w:val="315"/>
        </w:trPr>
        <w:tc>
          <w:tcPr>
            <w:tcW w:w="63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1F3BA8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406F20" w14:textId="77777777" w:rsidR="0041522B" w:rsidRPr="00DF24CB" w:rsidRDefault="0041522B" w:rsidP="007F2FB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2F40952" w14:textId="77777777" w:rsidR="0041522B" w:rsidRPr="00DF24CB" w:rsidRDefault="0041522B" w:rsidP="007F2FB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1681CD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7E8EB5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0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3358BB2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17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3D129E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0000E7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2F7F07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53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28F29B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EFED97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7A8610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75BCE0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41522B" w:rsidRPr="00700278" w14:paraId="198B4459" w14:textId="77777777" w:rsidTr="007F2FBB">
        <w:trPr>
          <w:trHeight w:val="315"/>
        </w:trPr>
        <w:tc>
          <w:tcPr>
            <w:tcW w:w="63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6A292D" w14:textId="77777777" w:rsidR="0041522B" w:rsidRPr="00DF24CB" w:rsidRDefault="0041522B" w:rsidP="007F2FB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9</w:t>
            </w: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BA63DC" w14:textId="77777777" w:rsidR="0041522B" w:rsidRPr="00DF24CB" w:rsidRDefault="0041522B" w:rsidP="007F2FB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95D7D3" w14:textId="77777777" w:rsidR="0041522B" w:rsidRPr="00DF24CB" w:rsidRDefault="0041522B" w:rsidP="007F2FB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857884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6D4902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0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96782B" w14:textId="77777777" w:rsidR="0041522B" w:rsidRPr="00DF24CB" w:rsidRDefault="0041522B" w:rsidP="007F2FB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170" w:type="dxa"/>
            <w:vMerge w:val="restart"/>
            <w:tcBorders>
              <w:top w:val="nil"/>
              <w:left w:val="nil"/>
              <w:right w:val="single" w:sz="4" w:space="0" w:color="auto"/>
            </w:tcBorders>
            <w:vAlign w:val="center"/>
            <w:hideMark/>
          </w:tcPr>
          <w:p w14:paraId="558CC410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  <w:p w14:paraId="144A8DBB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2BF257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7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FC97F2" w14:textId="77777777" w:rsidR="0041522B" w:rsidRPr="00DF24CB" w:rsidRDefault="0041522B" w:rsidP="007F2FB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53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5DFC6E" w14:textId="77777777" w:rsidR="0041522B" w:rsidRPr="00DF24CB" w:rsidRDefault="0041522B" w:rsidP="007F2FB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A9AF73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BC9E0D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08394F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  <w:tr w:rsidR="0041522B" w:rsidRPr="00700278" w14:paraId="6F238887" w14:textId="77777777" w:rsidTr="007F2FBB">
        <w:trPr>
          <w:trHeight w:val="315"/>
        </w:trPr>
        <w:tc>
          <w:tcPr>
            <w:tcW w:w="63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C9CA19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25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5AEAA9" w14:textId="77777777" w:rsidR="0041522B" w:rsidRPr="00DF24CB" w:rsidRDefault="0041522B" w:rsidP="007F2FBB">
            <w:pPr>
              <w:spacing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6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E93D79" w14:textId="77777777" w:rsidR="0041522B" w:rsidRPr="00DF24CB" w:rsidRDefault="0041522B" w:rsidP="007F2FBB">
            <w:pPr>
              <w:spacing w:after="0"/>
              <w:jc w:val="center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E809F8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D36615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0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FFF831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170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E12AFE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3B3F24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7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F2456E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153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5E88D1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</w:p>
        </w:tc>
        <w:tc>
          <w:tcPr>
            <w:tcW w:w="9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B39D6E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AB6730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A2A1BB" w14:textId="77777777" w:rsidR="0041522B" w:rsidRPr="00DF24CB" w:rsidRDefault="0041522B" w:rsidP="007F2FBB">
            <w:pPr>
              <w:spacing w:after="0"/>
              <w:rPr>
                <w:rFonts w:ascii="Times New Roman" w:eastAsia="Times New Roman" w:hAnsi="Times New Roman" w:cs="Times New Roman"/>
                <w:color w:val="000000"/>
              </w:rPr>
            </w:pPr>
            <w:r w:rsidRPr="00DF24CB">
              <w:rPr>
                <w:rFonts w:ascii="Times New Roman" w:eastAsia="Times New Roman" w:hAnsi="Times New Roman" w:cs="Times New Roman"/>
                <w:color w:val="000000"/>
              </w:rPr>
              <w:t> </w:t>
            </w:r>
          </w:p>
        </w:tc>
      </w:tr>
    </w:tbl>
    <w:p w14:paraId="3A873401" w14:textId="77777777" w:rsidR="00DF24CB" w:rsidRPr="00700278" w:rsidRDefault="00DF24CB" w:rsidP="0041522B">
      <w:pPr>
        <w:pStyle w:val="FirstParagraph"/>
        <w:rPr>
          <w:rFonts w:ascii="Times New Roman" w:hAnsi="Times New Roman" w:cs="Times New Roman"/>
        </w:rPr>
      </w:pPr>
    </w:p>
    <w:sectPr w:rsidR="00DF24CB" w:rsidRPr="00700278" w:rsidSect="0041522B">
      <w:footnotePr>
        <w:numRestart w:val="eachSect"/>
      </w:footnotePr>
      <w:pgSz w:w="15840" w:h="12240" w:orient="landscape"/>
      <w:pgMar w:top="540" w:right="1440" w:bottom="900" w:left="144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E92F41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2627646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23AD3"/>
    <w:rsid w:val="000B0692"/>
    <w:rsid w:val="00105BC6"/>
    <w:rsid w:val="003707AB"/>
    <w:rsid w:val="0041522B"/>
    <w:rsid w:val="00423A46"/>
    <w:rsid w:val="00467725"/>
    <w:rsid w:val="004A5F5C"/>
    <w:rsid w:val="00527527"/>
    <w:rsid w:val="00617971"/>
    <w:rsid w:val="00700278"/>
    <w:rsid w:val="00923AD3"/>
    <w:rsid w:val="00AD3710"/>
    <w:rsid w:val="00C4685C"/>
    <w:rsid w:val="00CB03E3"/>
    <w:rsid w:val="00DF24CB"/>
    <w:rsid w:val="00E2081B"/>
    <w:rsid w:val="00F163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40B037"/>
  <w15:docId w15:val="{5A86FF57-8C93-471F-AF06-EA0F604CFA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GridTable1Light">
    <w:name w:val="Grid Table 1 Light"/>
    <w:basedOn w:val="TableNormal"/>
    <w:rsid w:val="00DF24CB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Light">
    <w:name w:val="Grid Table Light"/>
    <w:basedOn w:val="TableNormal"/>
    <w:rsid w:val="00700278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570</Words>
  <Characters>2740</Characters>
  <Application>Microsoft Office Word</Application>
  <DocSecurity>0</DocSecurity>
  <Lines>1370</Lines>
  <Paragraphs>2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niley Henok</dc:creator>
  <cp:keywords/>
  <cp:lastModifiedBy>Shakir Jemal</cp:lastModifiedBy>
  <cp:revision>3</cp:revision>
  <cp:lastPrinted>2025-10-31T08:22:00Z</cp:lastPrinted>
  <dcterms:created xsi:type="dcterms:W3CDTF">2025-10-31T08:45:00Z</dcterms:created>
  <dcterms:modified xsi:type="dcterms:W3CDTF">2025-10-31T09:12:00Z</dcterms:modified>
</cp:coreProperties>
</file>